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E2B302" w14:textId="77777777" w:rsidR="006D493C" w:rsidRPr="00973A8E" w:rsidRDefault="006D493C" w:rsidP="00B7476D">
      <w:pPr>
        <w:spacing w:after="0" w:line="360" w:lineRule="auto"/>
        <w:rPr>
          <w:rFonts w:ascii="Times New Roman" w:hAnsi="Times New Roman" w:cs="Times New Roman"/>
          <w:b/>
          <w:sz w:val="26"/>
          <w:szCs w:val="26"/>
        </w:rPr>
      </w:pPr>
      <w:r w:rsidRPr="00973A8E">
        <w:rPr>
          <w:rFonts w:ascii="Times New Roman" w:hAnsi="Times New Roman" w:cs="Times New Roman"/>
          <w:b/>
          <w:sz w:val="26"/>
          <w:szCs w:val="26"/>
        </w:rPr>
        <w:t xml:space="preserve">Obrazloženje Odbora za dodjelu Nagrade „Iso Velikanović“ za životno djelo </w:t>
      </w:r>
      <w:r w:rsidR="00B7476D" w:rsidRPr="00973A8E">
        <w:rPr>
          <w:rFonts w:ascii="Times New Roman" w:hAnsi="Times New Roman" w:cs="Times New Roman"/>
          <w:b/>
          <w:sz w:val="26"/>
          <w:szCs w:val="26"/>
        </w:rPr>
        <w:t>Luku Paljetku</w:t>
      </w:r>
    </w:p>
    <w:p w14:paraId="67FA30A3" w14:textId="77777777" w:rsidR="00B7476D" w:rsidRPr="00973A8E" w:rsidRDefault="00B7476D" w:rsidP="00B7476D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428C00D" w14:textId="77777777" w:rsidR="00B7476D" w:rsidRPr="00973A8E" w:rsidRDefault="00B7476D" w:rsidP="00B7476D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A5C563E" w14:textId="7BDEADCB" w:rsidR="0065233E" w:rsidRPr="00973A8E" w:rsidRDefault="00B7476D" w:rsidP="00B7476D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t>Imala je ovdašnja književnost, i još uvijek ima, pis</w:t>
      </w:r>
      <w:r w:rsidR="000325A5">
        <w:rPr>
          <w:rFonts w:ascii="Times New Roman" w:hAnsi="Times New Roman" w:cs="Times New Roman"/>
          <w:sz w:val="26"/>
          <w:szCs w:val="26"/>
        </w:rPr>
        <w:t>aca</w:t>
      </w:r>
      <w:r w:rsidRPr="00973A8E">
        <w:rPr>
          <w:rFonts w:ascii="Times New Roman" w:hAnsi="Times New Roman" w:cs="Times New Roman"/>
          <w:sz w:val="26"/>
          <w:szCs w:val="26"/>
        </w:rPr>
        <w:t xml:space="preserve"> koji su pero brusili prevodeći i prevodi</w:t>
      </w:r>
      <w:r w:rsidR="000325A5">
        <w:rPr>
          <w:rFonts w:ascii="Times New Roman" w:hAnsi="Times New Roman" w:cs="Times New Roman"/>
          <w:sz w:val="26"/>
          <w:szCs w:val="26"/>
        </w:rPr>
        <w:t>laca</w:t>
      </w:r>
      <w:r w:rsidRPr="00973A8E">
        <w:rPr>
          <w:rFonts w:ascii="Times New Roman" w:hAnsi="Times New Roman" w:cs="Times New Roman"/>
          <w:sz w:val="26"/>
          <w:szCs w:val="26"/>
        </w:rPr>
        <w:t xml:space="preserve"> koji nisu odolijevali </w:t>
      </w:r>
      <w:r w:rsidR="008C3F7E" w:rsidRPr="00973A8E">
        <w:rPr>
          <w:rFonts w:ascii="Times New Roman" w:hAnsi="Times New Roman" w:cs="Times New Roman"/>
          <w:sz w:val="26"/>
          <w:szCs w:val="26"/>
        </w:rPr>
        <w:t>izazovu</w:t>
      </w:r>
      <w:r w:rsidR="00101CBE" w:rsidRPr="00973A8E">
        <w:rPr>
          <w:rFonts w:ascii="Times New Roman" w:hAnsi="Times New Roman" w:cs="Times New Roman"/>
          <w:sz w:val="26"/>
          <w:szCs w:val="26"/>
        </w:rPr>
        <w:t>, uvjetno rečeno,</w:t>
      </w:r>
      <w:r w:rsidR="008C3F7E" w:rsidRPr="00973A8E">
        <w:rPr>
          <w:rFonts w:ascii="Times New Roman" w:hAnsi="Times New Roman" w:cs="Times New Roman"/>
          <w:sz w:val="26"/>
          <w:szCs w:val="26"/>
        </w:rPr>
        <w:t xml:space="preserve"> primarnog autorstva. Pritom su se oni prvi nerijetko pokazivali kao vještiji i važniji prevodioci od onih kojima je prevođenje bilo glavni poziv, </w:t>
      </w:r>
      <w:r w:rsidR="00DC325B" w:rsidRPr="00973A8E">
        <w:rPr>
          <w:rFonts w:ascii="Times New Roman" w:hAnsi="Times New Roman" w:cs="Times New Roman"/>
          <w:sz w:val="26"/>
          <w:szCs w:val="26"/>
        </w:rPr>
        <w:t xml:space="preserve">a oni drugi iznenađivali su, izašavši ispod plašta pisaca kojima su </w:t>
      </w:r>
      <w:r w:rsidR="00F4318B" w:rsidRPr="00973A8E">
        <w:rPr>
          <w:rFonts w:ascii="Times New Roman" w:hAnsi="Times New Roman" w:cs="Times New Roman"/>
          <w:sz w:val="26"/>
          <w:szCs w:val="26"/>
        </w:rPr>
        <w:t xml:space="preserve">doživotno </w:t>
      </w:r>
      <w:r w:rsidR="00DC325B" w:rsidRPr="00973A8E">
        <w:rPr>
          <w:rFonts w:ascii="Times New Roman" w:hAnsi="Times New Roman" w:cs="Times New Roman"/>
          <w:sz w:val="26"/>
          <w:szCs w:val="26"/>
        </w:rPr>
        <w:t>prevodilački služili</w:t>
      </w:r>
      <w:r w:rsidR="00F4318B" w:rsidRPr="00973A8E">
        <w:rPr>
          <w:rFonts w:ascii="Times New Roman" w:hAnsi="Times New Roman" w:cs="Times New Roman"/>
          <w:sz w:val="26"/>
          <w:szCs w:val="26"/>
        </w:rPr>
        <w:t xml:space="preserve">, svojim autorskim dometima. </w:t>
      </w:r>
      <w:r w:rsidR="001A7A47" w:rsidRPr="00973A8E">
        <w:rPr>
          <w:rFonts w:ascii="Times New Roman" w:hAnsi="Times New Roman" w:cs="Times New Roman"/>
          <w:sz w:val="26"/>
          <w:szCs w:val="26"/>
        </w:rPr>
        <w:t xml:space="preserve">Ali nije se </w:t>
      </w:r>
      <w:r w:rsidR="009613A4" w:rsidRPr="00973A8E">
        <w:rPr>
          <w:rFonts w:ascii="Times New Roman" w:hAnsi="Times New Roman" w:cs="Times New Roman"/>
          <w:sz w:val="26"/>
          <w:szCs w:val="26"/>
        </w:rPr>
        <w:t xml:space="preserve">u ovom dijelu svijeta </w:t>
      </w:r>
      <w:r w:rsidR="001A7A47" w:rsidRPr="00973A8E">
        <w:rPr>
          <w:rFonts w:ascii="Times New Roman" w:hAnsi="Times New Roman" w:cs="Times New Roman"/>
          <w:sz w:val="26"/>
          <w:szCs w:val="26"/>
        </w:rPr>
        <w:t>još našao netko čij</w:t>
      </w:r>
      <w:r w:rsidR="00101CBE" w:rsidRPr="00973A8E">
        <w:rPr>
          <w:rFonts w:ascii="Times New Roman" w:hAnsi="Times New Roman" w:cs="Times New Roman"/>
          <w:sz w:val="26"/>
          <w:szCs w:val="26"/>
        </w:rPr>
        <w:t>e</w:t>
      </w:r>
      <w:r w:rsidR="001A7A47" w:rsidRPr="00973A8E">
        <w:rPr>
          <w:rFonts w:ascii="Times New Roman" w:hAnsi="Times New Roman" w:cs="Times New Roman"/>
          <w:sz w:val="26"/>
          <w:szCs w:val="26"/>
        </w:rPr>
        <w:t xml:space="preserve"> bi </w:t>
      </w:r>
      <w:r w:rsidR="00101CBE" w:rsidRPr="00973A8E">
        <w:rPr>
          <w:rFonts w:ascii="Times New Roman" w:hAnsi="Times New Roman" w:cs="Times New Roman"/>
          <w:sz w:val="26"/>
          <w:szCs w:val="26"/>
        </w:rPr>
        <w:t xml:space="preserve">se </w:t>
      </w:r>
      <w:r w:rsidR="001A7A47" w:rsidRPr="00973A8E">
        <w:rPr>
          <w:rFonts w:ascii="Times New Roman" w:hAnsi="Times New Roman" w:cs="Times New Roman"/>
          <w:sz w:val="26"/>
          <w:szCs w:val="26"/>
        </w:rPr>
        <w:t>autorska i prevodilačka</w:t>
      </w:r>
      <w:r w:rsidR="0065233E" w:rsidRPr="00973A8E">
        <w:rPr>
          <w:rFonts w:ascii="Times New Roman" w:hAnsi="Times New Roman" w:cs="Times New Roman"/>
          <w:sz w:val="26"/>
          <w:szCs w:val="26"/>
        </w:rPr>
        <w:t xml:space="preserve"> bibliografija svojom važnošću i virtuoznošću tako nadmetale, ali i ispreplitale jedna s drugom, kao što je Luko Paljetak.</w:t>
      </w:r>
    </w:p>
    <w:p w14:paraId="33653FBF" w14:textId="77777777" w:rsidR="00B7476D" w:rsidRPr="00973A8E" w:rsidRDefault="0065233E" w:rsidP="00B7476D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tab/>
        <w:t>O broj</w:t>
      </w:r>
      <w:r w:rsidR="001B7846" w:rsidRPr="00973A8E">
        <w:rPr>
          <w:rFonts w:ascii="Times New Roman" w:hAnsi="Times New Roman" w:cs="Times New Roman"/>
          <w:sz w:val="26"/>
          <w:szCs w:val="26"/>
        </w:rPr>
        <w:t>kama</w:t>
      </w:r>
      <w:r w:rsidRPr="00973A8E">
        <w:rPr>
          <w:rFonts w:ascii="Times New Roman" w:hAnsi="Times New Roman" w:cs="Times New Roman"/>
          <w:sz w:val="26"/>
          <w:szCs w:val="26"/>
        </w:rPr>
        <w:t xml:space="preserve"> nećemo, </w:t>
      </w:r>
      <w:r w:rsidR="00397AC7" w:rsidRPr="00973A8E">
        <w:rPr>
          <w:rFonts w:ascii="Times New Roman" w:hAnsi="Times New Roman" w:cs="Times New Roman"/>
          <w:sz w:val="26"/>
          <w:szCs w:val="26"/>
        </w:rPr>
        <w:t xml:space="preserve">koliko god </w:t>
      </w:r>
      <w:r w:rsidR="00494260" w:rsidRPr="00973A8E">
        <w:rPr>
          <w:rFonts w:ascii="Times New Roman" w:hAnsi="Times New Roman" w:cs="Times New Roman"/>
          <w:sz w:val="26"/>
          <w:szCs w:val="26"/>
        </w:rPr>
        <w:t>vrtoglav</w:t>
      </w:r>
      <w:r w:rsidR="001B7846" w:rsidRPr="00973A8E">
        <w:rPr>
          <w:rFonts w:ascii="Times New Roman" w:hAnsi="Times New Roman" w:cs="Times New Roman"/>
          <w:sz w:val="26"/>
          <w:szCs w:val="26"/>
        </w:rPr>
        <w:t>e</w:t>
      </w:r>
      <w:r w:rsidR="00397AC7" w:rsidRPr="00973A8E">
        <w:rPr>
          <w:rFonts w:ascii="Times New Roman" w:hAnsi="Times New Roman" w:cs="Times New Roman"/>
          <w:sz w:val="26"/>
          <w:szCs w:val="26"/>
        </w:rPr>
        <w:t xml:space="preserve"> bil</w:t>
      </w:r>
      <w:r w:rsidR="00635332" w:rsidRPr="00973A8E">
        <w:rPr>
          <w:rFonts w:ascii="Times New Roman" w:hAnsi="Times New Roman" w:cs="Times New Roman"/>
          <w:sz w:val="26"/>
          <w:szCs w:val="26"/>
        </w:rPr>
        <w:t>e;</w:t>
      </w:r>
      <w:r w:rsidR="00397AC7" w:rsidRPr="00973A8E">
        <w:rPr>
          <w:rFonts w:ascii="Times New Roman" w:hAnsi="Times New Roman" w:cs="Times New Roman"/>
          <w:sz w:val="26"/>
          <w:szCs w:val="26"/>
        </w:rPr>
        <w:t xml:space="preserve"> </w:t>
      </w:r>
      <w:r w:rsidRPr="00973A8E">
        <w:rPr>
          <w:rFonts w:ascii="Times New Roman" w:hAnsi="Times New Roman" w:cs="Times New Roman"/>
          <w:sz w:val="26"/>
          <w:szCs w:val="26"/>
        </w:rPr>
        <w:t>lako ih je provjeriti. Kao ni o godinama prevodilačkog staža</w:t>
      </w:r>
      <w:r w:rsidR="007237F1" w:rsidRPr="00973A8E">
        <w:rPr>
          <w:rFonts w:ascii="Times New Roman" w:hAnsi="Times New Roman" w:cs="Times New Roman"/>
          <w:sz w:val="26"/>
          <w:szCs w:val="26"/>
        </w:rPr>
        <w:t xml:space="preserve"> i nagradama za sve vidove stvaranja</w:t>
      </w:r>
      <w:r w:rsidRPr="00973A8E">
        <w:rPr>
          <w:rFonts w:ascii="Times New Roman" w:hAnsi="Times New Roman" w:cs="Times New Roman"/>
          <w:sz w:val="26"/>
          <w:szCs w:val="26"/>
        </w:rPr>
        <w:t>. Možemo pobrojati jezike s kojih je Paljetak prevodio: to su engleski,</w:t>
      </w:r>
      <w:r w:rsidR="00397AC7" w:rsidRPr="00973A8E">
        <w:rPr>
          <w:rFonts w:ascii="Times New Roman" w:hAnsi="Times New Roman" w:cs="Times New Roman"/>
          <w:sz w:val="26"/>
          <w:szCs w:val="26"/>
        </w:rPr>
        <w:t xml:space="preserve"> </w:t>
      </w:r>
      <w:r w:rsidR="007237F1" w:rsidRPr="00973A8E">
        <w:rPr>
          <w:rFonts w:ascii="Times New Roman" w:hAnsi="Times New Roman" w:cs="Times New Roman"/>
          <w:sz w:val="26"/>
          <w:szCs w:val="26"/>
        </w:rPr>
        <w:t xml:space="preserve">ruski, talijanski, francuski, španjolski, slovenski. </w:t>
      </w:r>
      <w:r w:rsidR="00025890" w:rsidRPr="00973A8E">
        <w:rPr>
          <w:rFonts w:ascii="Times New Roman" w:hAnsi="Times New Roman" w:cs="Times New Roman"/>
          <w:sz w:val="26"/>
          <w:szCs w:val="26"/>
        </w:rPr>
        <w:t>I nakon svih tih godina i svih tih prijevoda nije lako</w:t>
      </w:r>
      <w:r w:rsidR="005F77A0" w:rsidRPr="00973A8E">
        <w:rPr>
          <w:rFonts w:ascii="Times New Roman" w:hAnsi="Times New Roman" w:cs="Times New Roman"/>
          <w:sz w:val="26"/>
          <w:szCs w:val="26"/>
        </w:rPr>
        <w:t xml:space="preserve"> </w:t>
      </w:r>
      <w:r w:rsidR="000C442B" w:rsidRPr="00973A8E">
        <w:rPr>
          <w:rFonts w:ascii="Times New Roman" w:hAnsi="Times New Roman" w:cs="Times New Roman"/>
          <w:sz w:val="26"/>
          <w:szCs w:val="26"/>
        </w:rPr>
        <w:t xml:space="preserve">već i </w:t>
      </w:r>
      <w:r w:rsidR="005F77A0" w:rsidRPr="00973A8E">
        <w:rPr>
          <w:rFonts w:ascii="Times New Roman" w:hAnsi="Times New Roman" w:cs="Times New Roman"/>
          <w:sz w:val="26"/>
          <w:szCs w:val="26"/>
        </w:rPr>
        <w:t>čitalački</w:t>
      </w:r>
      <w:r w:rsidR="00025890" w:rsidRPr="00973A8E">
        <w:rPr>
          <w:rFonts w:ascii="Times New Roman" w:hAnsi="Times New Roman" w:cs="Times New Roman"/>
          <w:sz w:val="26"/>
          <w:szCs w:val="26"/>
        </w:rPr>
        <w:t xml:space="preserve"> držati korak</w:t>
      </w:r>
      <w:r w:rsidR="005F77A0" w:rsidRPr="00973A8E">
        <w:rPr>
          <w:rFonts w:ascii="Times New Roman" w:hAnsi="Times New Roman" w:cs="Times New Roman"/>
          <w:sz w:val="26"/>
          <w:szCs w:val="26"/>
        </w:rPr>
        <w:t xml:space="preserve"> sa svime što nam </w:t>
      </w:r>
      <w:r w:rsidR="00635332" w:rsidRPr="00973A8E">
        <w:rPr>
          <w:rFonts w:ascii="Times New Roman" w:hAnsi="Times New Roman" w:cs="Times New Roman"/>
          <w:sz w:val="26"/>
          <w:szCs w:val="26"/>
        </w:rPr>
        <w:t xml:space="preserve">sveudilj </w:t>
      </w:r>
      <w:r w:rsidR="005F77A0" w:rsidRPr="00973A8E">
        <w:rPr>
          <w:rFonts w:ascii="Times New Roman" w:hAnsi="Times New Roman" w:cs="Times New Roman"/>
          <w:sz w:val="26"/>
          <w:szCs w:val="26"/>
        </w:rPr>
        <w:t>iz te radionice pritječe:</w:t>
      </w:r>
      <w:r w:rsidR="007341EE" w:rsidRPr="00973A8E">
        <w:rPr>
          <w:rFonts w:ascii="Times New Roman" w:hAnsi="Times New Roman" w:cs="Times New Roman"/>
          <w:sz w:val="26"/>
          <w:szCs w:val="26"/>
        </w:rPr>
        <w:t xml:space="preserve"> samo u posljednj</w:t>
      </w:r>
      <w:r w:rsidR="00DD0B01" w:rsidRPr="00973A8E">
        <w:rPr>
          <w:rFonts w:ascii="Times New Roman" w:hAnsi="Times New Roman" w:cs="Times New Roman"/>
          <w:sz w:val="26"/>
          <w:szCs w:val="26"/>
        </w:rPr>
        <w:t>e</w:t>
      </w:r>
      <w:r w:rsidR="007341EE" w:rsidRPr="00973A8E">
        <w:rPr>
          <w:rFonts w:ascii="Times New Roman" w:hAnsi="Times New Roman" w:cs="Times New Roman"/>
          <w:sz w:val="26"/>
          <w:szCs w:val="26"/>
        </w:rPr>
        <w:t xml:space="preserve"> </w:t>
      </w:r>
      <w:r w:rsidR="00DD0B01" w:rsidRPr="00973A8E">
        <w:rPr>
          <w:rFonts w:ascii="Times New Roman" w:hAnsi="Times New Roman" w:cs="Times New Roman"/>
          <w:sz w:val="26"/>
          <w:szCs w:val="26"/>
        </w:rPr>
        <w:t xml:space="preserve">tri godine </w:t>
      </w:r>
      <w:r w:rsidR="007341EE" w:rsidRPr="00973A8E">
        <w:rPr>
          <w:rFonts w:ascii="Times New Roman" w:hAnsi="Times New Roman" w:cs="Times New Roman"/>
          <w:sz w:val="26"/>
          <w:szCs w:val="26"/>
        </w:rPr>
        <w:t xml:space="preserve">iz tiska </w:t>
      </w:r>
      <w:r w:rsidR="000C442B" w:rsidRPr="00973A8E">
        <w:rPr>
          <w:rFonts w:ascii="Times New Roman" w:hAnsi="Times New Roman" w:cs="Times New Roman"/>
          <w:sz w:val="26"/>
          <w:szCs w:val="26"/>
        </w:rPr>
        <w:t>su</w:t>
      </w:r>
      <w:r w:rsidR="007341EE" w:rsidRPr="00973A8E">
        <w:rPr>
          <w:rFonts w:ascii="Times New Roman" w:hAnsi="Times New Roman" w:cs="Times New Roman"/>
          <w:sz w:val="26"/>
          <w:szCs w:val="26"/>
        </w:rPr>
        <w:t xml:space="preserve"> izašl</w:t>
      </w:r>
      <w:r w:rsidR="000C442B" w:rsidRPr="00973A8E">
        <w:rPr>
          <w:rFonts w:ascii="Times New Roman" w:hAnsi="Times New Roman" w:cs="Times New Roman"/>
          <w:sz w:val="26"/>
          <w:szCs w:val="26"/>
        </w:rPr>
        <w:t>i</w:t>
      </w:r>
      <w:r w:rsidR="007341EE" w:rsidRPr="00973A8E">
        <w:rPr>
          <w:rFonts w:ascii="Times New Roman" w:hAnsi="Times New Roman" w:cs="Times New Roman"/>
          <w:sz w:val="26"/>
          <w:szCs w:val="26"/>
        </w:rPr>
        <w:t xml:space="preserve"> </w:t>
      </w:r>
      <w:r w:rsidR="007341EE" w:rsidRPr="00973A8E">
        <w:rPr>
          <w:rFonts w:ascii="Times New Roman" w:hAnsi="Times New Roman" w:cs="Times New Roman"/>
          <w:i/>
          <w:sz w:val="26"/>
          <w:szCs w:val="26"/>
        </w:rPr>
        <w:t>Perla</w:t>
      </w:r>
      <w:r w:rsidR="007341EE" w:rsidRPr="00973A8E">
        <w:rPr>
          <w:rFonts w:ascii="Times New Roman" w:hAnsi="Times New Roman" w:cs="Times New Roman"/>
          <w:sz w:val="26"/>
          <w:szCs w:val="26"/>
        </w:rPr>
        <w:t>, klasično djelo engleske književnosti, potom</w:t>
      </w:r>
      <w:r w:rsidR="005F77A0" w:rsidRPr="00973A8E">
        <w:rPr>
          <w:rFonts w:ascii="Times New Roman" w:hAnsi="Times New Roman" w:cs="Times New Roman"/>
          <w:sz w:val="26"/>
          <w:szCs w:val="26"/>
        </w:rPr>
        <w:t xml:space="preserve"> </w:t>
      </w:r>
      <w:r w:rsidR="00A11A9D" w:rsidRPr="00973A8E">
        <w:rPr>
          <w:rFonts w:ascii="Times New Roman" w:hAnsi="Times New Roman" w:cs="Times New Roman"/>
          <w:sz w:val="26"/>
          <w:szCs w:val="26"/>
        </w:rPr>
        <w:t>izbor pjesama Emily Dickinson,</w:t>
      </w:r>
      <w:r w:rsidR="007341EE" w:rsidRPr="00973A8E">
        <w:rPr>
          <w:rFonts w:ascii="Times New Roman" w:hAnsi="Times New Roman" w:cs="Times New Roman"/>
          <w:sz w:val="26"/>
          <w:szCs w:val="26"/>
        </w:rPr>
        <w:t xml:space="preserve"> pa</w:t>
      </w:r>
      <w:r w:rsidR="00A11A9D" w:rsidRPr="00973A8E">
        <w:rPr>
          <w:rFonts w:ascii="Times New Roman" w:hAnsi="Times New Roman" w:cs="Times New Roman"/>
          <w:sz w:val="26"/>
          <w:szCs w:val="26"/>
        </w:rPr>
        <w:t xml:space="preserve"> </w:t>
      </w:r>
      <w:r w:rsidR="00A11A9D" w:rsidRPr="00973A8E">
        <w:rPr>
          <w:rFonts w:ascii="Times New Roman" w:hAnsi="Times New Roman" w:cs="Times New Roman"/>
          <w:i/>
          <w:sz w:val="26"/>
          <w:szCs w:val="26"/>
        </w:rPr>
        <w:t>Spjev o Hiawathi</w:t>
      </w:r>
      <w:r w:rsidR="00A11A9D" w:rsidRPr="00973A8E">
        <w:rPr>
          <w:rFonts w:ascii="Times New Roman" w:hAnsi="Times New Roman" w:cs="Times New Roman"/>
          <w:sz w:val="26"/>
          <w:szCs w:val="26"/>
        </w:rPr>
        <w:t xml:space="preserve"> Henryja Wadswortha Longfellowa</w:t>
      </w:r>
      <w:r w:rsidR="007308FD" w:rsidRPr="00973A8E">
        <w:rPr>
          <w:rFonts w:ascii="Times New Roman" w:hAnsi="Times New Roman" w:cs="Times New Roman"/>
          <w:sz w:val="26"/>
          <w:szCs w:val="26"/>
        </w:rPr>
        <w:t xml:space="preserve">, knjiga pjesama Silvija Ferrarija, </w:t>
      </w:r>
      <w:r w:rsidR="00593473" w:rsidRPr="00973A8E">
        <w:rPr>
          <w:rFonts w:ascii="Times New Roman" w:hAnsi="Times New Roman" w:cs="Times New Roman"/>
          <w:sz w:val="26"/>
          <w:szCs w:val="26"/>
        </w:rPr>
        <w:t xml:space="preserve">izbor iz pjesništva Vladimira Visockoga, </w:t>
      </w:r>
      <w:r w:rsidR="00DD0B01" w:rsidRPr="00973A8E">
        <w:rPr>
          <w:rFonts w:ascii="Times New Roman" w:hAnsi="Times New Roman" w:cs="Times New Roman"/>
          <w:sz w:val="26"/>
          <w:szCs w:val="26"/>
        </w:rPr>
        <w:t>Shakespear</w:t>
      </w:r>
      <w:r w:rsidR="00973A8E" w:rsidRPr="00973A8E">
        <w:rPr>
          <w:rFonts w:ascii="Times New Roman" w:hAnsi="Times New Roman" w:cs="Times New Roman"/>
          <w:sz w:val="26"/>
          <w:szCs w:val="26"/>
        </w:rPr>
        <w:t>e</w:t>
      </w:r>
      <w:r w:rsidR="00DD0B01" w:rsidRPr="00973A8E">
        <w:rPr>
          <w:rFonts w:ascii="Times New Roman" w:hAnsi="Times New Roman" w:cs="Times New Roman"/>
          <w:sz w:val="26"/>
          <w:szCs w:val="26"/>
        </w:rPr>
        <w:t xml:space="preserve">ovi </w:t>
      </w:r>
      <w:r w:rsidR="00DD0B01" w:rsidRPr="00973A8E">
        <w:rPr>
          <w:rFonts w:ascii="Times New Roman" w:hAnsi="Times New Roman" w:cs="Times New Roman"/>
          <w:i/>
          <w:sz w:val="26"/>
          <w:szCs w:val="26"/>
        </w:rPr>
        <w:t>Venera i Adonis</w:t>
      </w:r>
      <w:r w:rsidR="00DD0B01" w:rsidRPr="00973A8E">
        <w:rPr>
          <w:rFonts w:ascii="Times New Roman" w:hAnsi="Times New Roman" w:cs="Times New Roman"/>
          <w:sz w:val="26"/>
          <w:szCs w:val="26"/>
        </w:rPr>
        <w:t>. Kao i uvijek, s</w:t>
      </w:r>
      <w:r w:rsidR="00A11A9D" w:rsidRPr="00973A8E">
        <w:rPr>
          <w:rFonts w:ascii="Times New Roman" w:hAnsi="Times New Roman" w:cs="Times New Roman"/>
          <w:sz w:val="26"/>
          <w:szCs w:val="26"/>
        </w:rPr>
        <w:t xml:space="preserve">ve sami tvrdi orasi ili, kao što </w:t>
      </w:r>
      <w:r w:rsidR="00DD0B01" w:rsidRPr="00973A8E">
        <w:rPr>
          <w:rFonts w:ascii="Times New Roman" w:hAnsi="Times New Roman" w:cs="Times New Roman"/>
          <w:sz w:val="26"/>
          <w:szCs w:val="26"/>
        </w:rPr>
        <w:t>negdje</w:t>
      </w:r>
      <w:r w:rsidR="00A11A9D" w:rsidRPr="00973A8E">
        <w:rPr>
          <w:rFonts w:ascii="Times New Roman" w:hAnsi="Times New Roman" w:cs="Times New Roman"/>
          <w:sz w:val="26"/>
          <w:szCs w:val="26"/>
        </w:rPr>
        <w:t xml:space="preserve"> reče sam Paljetak, „ono što nitko ne želi prevoditi“. </w:t>
      </w:r>
      <w:r w:rsidR="007308FD" w:rsidRPr="00973A8E">
        <w:rPr>
          <w:rFonts w:ascii="Times New Roman" w:hAnsi="Times New Roman" w:cs="Times New Roman"/>
          <w:sz w:val="26"/>
          <w:szCs w:val="26"/>
        </w:rPr>
        <w:t xml:space="preserve">I sve to, dakako, uz vlastitu poeziju i </w:t>
      </w:r>
      <w:r w:rsidR="004F00B5" w:rsidRPr="00973A8E">
        <w:rPr>
          <w:rFonts w:ascii="Times New Roman" w:hAnsi="Times New Roman" w:cs="Times New Roman"/>
          <w:sz w:val="26"/>
          <w:szCs w:val="26"/>
        </w:rPr>
        <w:t xml:space="preserve">(pripovjednu i esejističku) </w:t>
      </w:r>
      <w:r w:rsidR="007308FD" w:rsidRPr="00973A8E">
        <w:rPr>
          <w:rFonts w:ascii="Times New Roman" w:hAnsi="Times New Roman" w:cs="Times New Roman"/>
          <w:sz w:val="26"/>
          <w:szCs w:val="26"/>
        </w:rPr>
        <w:t>prozu koja izlazi u redovitom ritmu</w:t>
      </w:r>
      <w:r w:rsidR="00593473" w:rsidRPr="00973A8E">
        <w:rPr>
          <w:rFonts w:ascii="Times New Roman" w:hAnsi="Times New Roman" w:cs="Times New Roman"/>
          <w:sz w:val="26"/>
          <w:szCs w:val="26"/>
        </w:rPr>
        <w:t xml:space="preserve">, </w:t>
      </w:r>
      <w:r w:rsidR="00DD0B01" w:rsidRPr="00973A8E">
        <w:rPr>
          <w:rFonts w:ascii="Times New Roman" w:hAnsi="Times New Roman" w:cs="Times New Roman"/>
          <w:sz w:val="26"/>
          <w:szCs w:val="26"/>
        </w:rPr>
        <w:t xml:space="preserve">a </w:t>
      </w:r>
      <w:r w:rsidR="00593473" w:rsidRPr="00973A8E">
        <w:rPr>
          <w:rFonts w:ascii="Times New Roman" w:hAnsi="Times New Roman" w:cs="Times New Roman"/>
          <w:sz w:val="26"/>
          <w:szCs w:val="26"/>
        </w:rPr>
        <w:t xml:space="preserve">među kojom moram spomenuti </w:t>
      </w:r>
      <w:r w:rsidR="00593473" w:rsidRPr="00973A8E">
        <w:rPr>
          <w:rFonts w:ascii="Times New Roman" w:hAnsi="Times New Roman" w:cs="Times New Roman"/>
          <w:i/>
          <w:sz w:val="26"/>
          <w:szCs w:val="26"/>
        </w:rPr>
        <w:t>Ptice koje se prerano svuku</w:t>
      </w:r>
      <w:r w:rsidR="00593473" w:rsidRPr="00973A8E">
        <w:rPr>
          <w:rFonts w:ascii="Times New Roman" w:hAnsi="Times New Roman" w:cs="Times New Roman"/>
          <w:sz w:val="26"/>
          <w:szCs w:val="26"/>
        </w:rPr>
        <w:t xml:space="preserve">, jednu od najljepših </w:t>
      </w:r>
      <w:r w:rsidR="009F7C4F" w:rsidRPr="00973A8E">
        <w:rPr>
          <w:rFonts w:ascii="Times New Roman" w:hAnsi="Times New Roman" w:cs="Times New Roman"/>
          <w:sz w:val="26"/>
          <w:szCs w:val="26"/>
        </w:rPr>
        <w:t>pjesničk</w:t>
      </w:r>
      <w:r w:rsidR="004F00B5" w:rsidRPr="00973A8E">
        <w:rPr>
          <w:rFonts w:ascii="Times New Roman" w:hAnsi="Times New Roman" w:cs="Times New Roman"/>
          <w:sz w:val="26"/>
          <w:szCs w:val="26"/>
        </w:rPr>
        <w:t>ih</w:t>
      </w:r>
      <w:r w:rsidR="009F7C4F" w:rsidRPr="00973A8E">
        <w:rPr>
          <w:rFonts w:ascii="Times New Roman" w:hAnsi="Times New Roman" w:cs="Times New Roman"/>
          <w:sz w:val="26"/>
          <w:szCs w:val="26"/>
        </w:rPr>
        <w:t xml:space="preserve"> knjiga objelodanjenih u ovom stoljeću na hrvatskom jeziku</w:t>
      </w:r>
      <w:r w:rsidR="007308FD" w:rsidRPr="00973A8E">
        <w:rPr>
          <w:rFonts w:ascii="Times New Roman" w:hAnsi="Times New Roman" w:cs="Times New Roman"/>
          <w:sz w:val="26"/>
          <w:szCs w:val="26"/>
        </w:rPr>
        <w:t xml:space="preserve">. </w:t>
      </w:r>
      <w:r w:rsidR="00025890" w:rsidRPr="00973A8E">
        <w:rPr>
          <w:rFonts w:ascii="Times New Roman" w:hAnsi="Times New Roman" w:cs="Times New Roman"/>
          <w:sz w:val="26"/>
          <w:szCs w:val="26"/>
        </w:rPr>
        <w:t xml:space="preserve"> </w:t>
      </w:r>
      <w:r w:rsidRPr="00973A8E">
        <w:rPr>
          <w:rFonts w:ascii="Times New Roman" w:hAnsi="Times New Roman" w:cs="Times New Roman"/>
          <w:sz w:val="26"/>
          <w:szCs w:val="26"/>
        </w:rPr>
        <w:t xml:space="preserve">  </w:t>
      </w:r>
      <w:r w:rsidR="001A7A47" w:rsidRPr="00973A8E">
        <w:rPr>
          <w:rFonts w:ascii="Times New Roman" w:hAnsi="Times New Roman" w:cs="Times New Roman"/>
          <w:sz w:val="26"/>
          <w:szCs w:val="26"/>
        </w:rPr>
        <w:t xml:space="preserve"> </w:t>
      </w:r>
      <w:r w:rsidR="00DC325B" w:rsidRPr="00973A8E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4E4B5734" w14:textId="792242CE" w:rsidR="006D493C" w:rsidRPr="00973A8E" w:rsidRDefault="000C442B" w:rsidP="00366F29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tab/>
      </w:r>
      <w:r w:rsidR="00D42C1A" w:rsidRPr="00973A8E">
        <w:rPr>
          <w:rFonts w:ascii="Times New Roman" w:hAnsi="Times New Roman" w:cs="Times New Roman"/>
          <w:sz w:val="26"/>
          <w:szCs w:val="26"/>
        </w:rPr>
        <w:t xml:space="preserve">Mnogima će ovdje među prijevodima Luka Paljetka prvi na pamet pasti </w:t>
      </w:r>
      <w:r w:rsidR="000564CB" w:rsidRPr="00973A8E">
        <w:rPr>
          <w:rFonts w:ascii="Times New Roman" w:hAnsi="Times New Roman" w:cs="Times New Roman"/>
          <w:sz w:val="26"/>
          <w:szCs w:val="26"/>
        </w:rPr>
        <w:t xml:space="preserve">Joyceov </w:t>
      </w:r>
      <w:r w:rsidR="00D42C1A" w:rsidRPr="00973A8E">
        <w:rPr>
          <w:rFonts w:ascii="Times New Roman" w:hAnsi="Times New Roman" w:cs="Times New Roman"/>
          <w:i/>
          <w:sz w:val="26"/>
          <w:szCs w:val="26"/>
        </w:rPr>
        <w:t>Uliks</w:t>
      </w:r>
      <w:r w:rsidR="00D42C1A" w:rsidRPr="00973A8E">
        <w:rPr>
          <w:rFonts w:ascii="Times New Roman" w:hAnsi="Times New Roman" w:cs="Times New Roman"/>
          <w:sz w:val="26"/>
          <w:szCs w:val="26"/>
        </w:rPr>
        <w:t>, za kojega prevodilac veli da je ipak bio od svih najzahtjevniji</w:t>
      </w:r>
      <w:r w:rsidR="000564CB" w:rsidRPr="00973A8E">
        <w:rPr>
          <w:rFonts w:ascii="Times New Roman" w:hAnsi="Times New Roman" w:cs="Times New Roman"/>
          <w:sz w:val="26"/>
          <w:szCs w:val="26"/>
        </w:rPr>
        <w:t>,</w:t>
      </w:r>
      <w:r w:rsidR="004E0AB1" w:rsidRPr="00973A8E">
        <w:rPr>
          <w:rFonts w:ascii="Times New Roman" w:hAnsi="Times New Roman" w:cs="Times New Roman"/>
          <w:sz w:val="26"/>
          <w:szCs w:val="26"/>
        </w:rPr>
        <w:t xml:space="preserve"> a iz kojega ovaj čitatelj pamti </w:t>
      </w:r>
      <w:r w:rsidR="005313C7" w:rsidRPr="00973A8E">
        <w:rPr>
          <w:rFonts w:ascii="Times New Roman" w:hAnsi="Times New Roman" w:cs="Times New Roman"/>
          <w:sz w:val="26"/>
          <w:szCs w:val="26"/>
        </w:rPr>
        <w:t xml:space="preserve">divne </w:t>
      </w:r>
      <w:r w:rsidR="004E0AB1" w:rsidRPr="00973A8E">
        <w:rPr>
          <w:rFonts w:ascii="Times New Roman" w:hAnsi="Times New Roman" w:cs="Times New Roman"/>
          <w:sz w:val="26"/>
          <w:szCs w:val="26"/>
        </w:rPr>
        <w:t>blasfem</w:t>
      </w:r>
      <w:r w:rsidR="007A2E99" w:rsidRPr="00973A8E">
        <w:rPr>
          <w:rFonts w:ascii="Times New Roman" w:hAnsi="Times New Roman" w:cs="Times New Roman"/>
          <w:sz w:val="26"/>
          <w:szCs w:val="26"/>
        </w:rPr>
        <w:t>ič</w:t>
      </w:r>
      <w:r w:rsidR="004E0AB1" w:rsidRPr="00973A8E">
        <w:rPr>
          <w:rFonts w:ascii="Times New Roman" w:hAnsi="Times New Roman" w:cs="Times New Roman"/>
          <w:sz w:val="26"/>
          <w:szCs w:val="26"/>
        </w:rPr>
        <w:t xml:space="preserve">ne stihove </w:t>
      </w:r>
      <w:r w:rsidR="005313C7" w:rsidRPr="00973A8E">
        <w:rPr>
          <w:rFonts w:ascii="Times New Roman" w:hAnsi="Times New Roman" w:cs="Times New Roman"/>
          <w:sz w:val="26"/>
          <w:szCs w:val="26"/>
        </w:rPr>
        <w:t xml:space="preserve">Bucka Mulligana: </w:t>
      </w:r>
      <w:r w:rsidR="005313C7" w:rsidRPr="00973A8E">
        <w:rPr>
          <w:rFonts w:ascii="Times New Roman" w:hAnsi="Times New Roman" w:cs="Times New Roman"/>
          <w:i/>
          <w:sz w:val="26"/>
          <w:szCs w:val="26"/>
        </w:rPr>
        <w:t>Ja sam najčudniji momak na cijeloj zemlji toj. / Majka mi Židovka je a ptica otac je moj. / Ne slažemo se Josip stolar i ja. / Živjeli učenici i Kalvarija!</w:t>
      </w:r>
      <w:r w:rsidR="005313C7" w:rsidRPr="00973A8E">
        <w:rPr>
          <w:rFonts w:ascii="Times New Roman" w:hAnsi="Times New Roman" w:cs="Times New Roman"/>
          <w:sz w:val="26"/>
          <w:szCs w:val="26"/>
        </w:rPr>
        <w:t xml:space="preserve"> Ili pak one nezaboravne</w:t>
      </w:r>
      <w:r w:rsidR="005E6BA0" w:rsidRPr="00973A8E">
        <w:rPr>
          <w:rFonts w:ascii="Times New Roman" w:hAnsi="Times New Roman" w:cs="Times New Roman"/>
          <w:sz w:val="26"/>
          <w:szCs w:val="26"/>
        </w:rPr>
        <w:t>, da prostite</w:t>
      </w:r>
      <w:r w:rsidR="005313C7" w:rsidRPr="00973A8E">
        <w:rPr>
          <w:rFonts w:ascii="Times New Roman" w:hAnsi="Times New Roman" w:cs="Times New Roman"/>
          <w:sz w:val="26"/>
          <w:szCs w:val="26"/>
        </w:rPr>
        <w:t xml:space="preserve">: </w:t>
      </w:r>
      <w:r w:rsidR="004E0AB1" w:rsidRPr="00973A8E">
        <w:rPr>
          <w:rFonts w:ascii="Times New Roman" w:hAnsi="Times New Roman" w:cs="Times New Roman"/>
          <w:i/>
          <w:sz w:val="26"/>
          <w:szCs w:val="26"/>
        </w:rPr>
        <w:t>Bijele ruke, rujna njoka,</w:t>
      </w:r>
      <w:r w:rsidR="005313C7" w:rsidRPr="00973A8E">
        <w:rPr>
          <w:rFonts w:ascii="Times New Roman" w:hAnsi="Times New Roman" w:cs="Times New Roman"/>
          <w:i/>
          <w:sz w:val="26"/>
          <w:szCs w:val="26"/>
        </w:rPr>
        <w:t xml:space="preserve"> /</w:t>
      </w:r>
      <w:r w:rsidR="004E0AB1" w:rsidRPr="00973A8E">
        <w:rPr>
          <w:rFonts w:ascii="Times New Roman" w:hAnsi="Times New Roman" w:cs="Times New Roman"/>
          <w:i/>
          <w:sz w:val="26"/>
          <w:szCs w:val="26"/>
        </w:rPr>
        <w:t xml:space="preserve"> Karulja ti cuker baš</w:t>
      </w:r>
      <w:r w:rsidR="005E6BA0" w:rsidRPr="00973A8E">
        <w:rPr>
          <w:rFonts w:ascii="Times New Roman" w:hAnsi="Times New Roman" w:cs="Times New Roman"/>
          <w:i/>
          <w:sz w:val="26"/>
          <w:szCs w:val="26"/>
        </w:rPr>
        <w:t xml:space="preserve">. / Ševnimo se rka-koka, / Dok </w:t>
      </w:r>
      <w:r w:rsidR="005E6BA0" w:rsidRPr="00973A8E">
        <w:rPr>
          <w:rFonts w:ascii="Times New Roman" w:hAnsi="Times New Roman" w:cs="Times New Roman"/>
          <w:i/>
          <w:sz w:val="26"/>
          <w:szCs w:val="26"/>
        </w:rPr>
        <w:lastRenderedPageBreak/>
        <w:t>je mrka, dam ga-daš.</w:t>
      </w:r>
      <w:r w:rsidR="005E6BA0" w:rsidRPr="00973A8E">
        <w:rPr>
          <w:rFonts w:ascii="Times New Roman" w:hAnsi="Times New Roman" w:cs="Times New Roman"/>
          <w:sz w:val="26"/>
          <w:szCs w:val="26"/>
        </w:rPr>
        <w:t xml:space="preserve"> </w:t>
      </w:r>
      <w:r w:rsidR="00366F29" w:rsidRPr="00973A8E">
        <w:rPr>
          <w:rFonts w:ascii="Times New Roman" w:hAnsi="Times New Roman" w:cs="Times New Roman"/>
          <w:sz w:val="26"/>
          <w:szCs w:val="26"/>
        </w:rPr>
        <w:t xml:space="preserve">I nema </w:t>
      </w:r>
      <w:r w:rsidR="00CF65C4" w:rsidRPr="00973A8E">
        <w:rPr>
          <w:rFonts w:ascii="Times New Roman" w:hAnsi="Times New Roman" w:cs="Times New Roman"/>
          <w:sz w:val="26"/>
          <w:szCs w:val="26"/>
        </w:rPr>
        <w:t xml:space="preserve">na ovom svijetu </w:t>
      </w:r>
      <w:r w:rsidR="00366F29" w:rsidRPr="00973A8E">
        <w:rPr>
          <w:rFonts w:ascii="Times New Roman" w:hAnsi="Times New Roman" w:cs="Times New Roman"/>
          <w:sz w:val="26"/>
          <w:szCs w:val="26"/>
        </w:rPr>
        <w:t xml:space="preserve">te traduktologije </w:t>
      </w:r>
      <w:r w:rsidR="00AB31A0" w:rsidRPr="00973A8E">
        <w:rPr>
          <w:rFonts w:ascii="Times New Roman" w:hAnsi="Times New Roman" w:cs="Times New Roman"/>
          <w:sz w:val="26"/>
          <w:szCs w:val="26"/>
        </w:rPr>
        <w:t>niti tog „filozofa kompozicije“ (</w:t>
      </w:r>
      <w:r w:rsidR="0038302A">
        <w:rPr>
          <w:rFonts w:ascii="Times New Roman" w:hAnsi="Times New Roman" w:cs="Times New Roman"/>
          <w:sz w:val="26"/>
          <w:szCs w:val="26"/>
        </w:rPr>
        <w:t xml:space="preserve">v. </w:t>
      </w:r>
      <w:r w:rsidR="00FB66CB" w:rsidRPr="00973A8E">
        <w:rPr>
          <w:rFonts w:ascii="Times New Roman" w:hAnsi="Times New Roman" w:cs="Times New Roman"/>
          <w:sz w:val="26"/>
          <w:szCs w:val="26"/>
        </w:rPr>
        <w:t xml:space="preserve">E. A. </w:t>
      </w:r>
      <w:r w:rsidR="00AB31A0" w:rsidRPr="00973A8E">
        <w:rPr>
          <w:rFonts w:ascii="Times New Roman" w:hAnsi="Times New Roman" w:cs="Times New Roman"/>
          <w:sz w:val="26"/>
          <w:szCs w:val="26"/>
        </w:rPr>
        <w:t xml:space="preserve">Poe) </w:t>
      </w:r>
      <w:r w:rsidR="00366F29" w:rsidRPr="00973A8E">
        <w:rPr>
          <w:rFonts w:ascii="Times New Roman" w:hAnsi="Times New Roman" w:cs="Times New Roman"/>
          <w:sz w:val="26"/>
          <w:szCs w:val="26"/>
        </w:rPr>
        <w:t>koj</w:t>
      </w:r>
      <w:r w:rsidR="00AB31A0" w:rsidRPr="00973A8E">
        <w:rPr>
          <w:rFonts w:ascii="Times New Roman" w:hAnsi="Times New Roman" w:cs="Times New Roman"/>
          <w:sz w:val="26"/>
          <w:szCs w:val="26"/>
        </w:rPr>
        <w:t>i</w:t>
      </w:r>
      <w:r w:rsidR="00366F29" w:rsidRPr="00973A8E">
        <w:rPr>
          <w:rFonts w:ascii="Times New Roman" w:hAnsi="Times New Roman" w:cs="Times New Roman"/>
          <w:sz w:val="26"/>
          <w:szCs w:val="26"/>
        </w:rPr>
        <w:t xml:space="preserve"> bi mog</w:t>
      </w:r>
      <w:r w:rsidR="00FB66CB" w:rsidRPr="00973A8E">
        <w:rPr>
          <w:rFonts w:ascii="Times New Roman" w:hAnsi="Times New Roman" w:cs="Times New Roman"/>
          <w:sz w:val="26"/>
          <w:szCs w:val="26"/>
        </w:rPr>
        <w:t>ao</w:t>
      </w:r>
      <w:r w:rsidR="00366F29" w:rsidRPr="00973A8E">
        <w:rPr>
          <w:rFonts w:ascii="Times New Roman" w:hAnsi="Times New Roman" w:cs="Times New Roman"/>
          <w:sz w:val="26"/>
          <w:szCs w:val="26"/>
        </w:rPr>
        <w:t xml:space="preserve"> protumačiti kojom su to </w:t>
      </w:r>
      <w:r w:rsidR="00CF65C4" w:rsidRPr="00973A8E">
        <w:rPr>
          <w:rFonts w:ascii="Times New Roman" w:hAnsi="Times New Roman" w:cs="Times New Roman"/>
          <w:sz w:val="26"/>
          <w:szCs w:val="26"/>
        </w:rPr>
        <w:t xml:space="preserve">veselom </w:t>
      </w:r>
      <w:r w:rsidR="00366F29" w:rsidRPr="00973A8E">
        <w:rPr>
          <w:rFonts w:ascii="Times New Roman" w:hAnsi="Times New Roman" w:cs="Times New Roman"/>
          <w:sz w:val="26"/>
          <w:szCs w:val="26"/>
        </w:rPr>
        <w:t xml:space="preserve">alkemijom iz </w:t>
      </w:r>
      <w:r w:rsidR="00366F29" w:rsidRPr="00973A8E">
        <w:rPr>
          <w:rFonts w:ascii="Times New Roman" w:hAnsi="Times New Roman" w:cs="Times New Roman"/>
          <w:i/>
          <w:sz w:val="26"/>
          <w:szCs w:val="26"/>
        </w:rPr>
        <w:t>White thy fambles, red thy gan / And thy quarrons dainty is. / Couch a hogshead with me then. / In the darkmans clip and kiss</w:t>
      </w:r>
      <w:r w:rsidR="00366F29" w:rsidRPr="00973A8E">
        <w:rPr>
          <w:rFonts w:ascii="Times New Roman" w:hAnsi="Times New Roman" w:cs="Times New Roman"/>
          <w:sz w:val="26"/>
          <w:szCs w:val="26"/>
        </w:rPr>
        <w:t xml:space="preserve"> nastali ti stihovi. </w:t>
      </w:r>
      <w:r w:rsidR="00FA0ABB" w:rsidRPr="00973A8E">
        <w:rPr>
          <w:rFonts w:ascii="Times New Roman" w:hAnsi="Times New Roman" w:cs="Times New Roman"/>
          <w:sz w:val="26"/>
          <w:szCs w:val="26"/>
        </w:rPr>
        <w:t xml:space="preserve">A kažem to usprkos tome, ili baš zato što se Paljetak, među svojim također brojnim teorijskim radovima okušao i u teoriji prevođenja. </w:t>
      </w:r>
    </w:p>
    <w:p w14:paraId="3B5D5768" w14:textId="77777777" w:rsidR="006D493C" w:rsidRPr="00973A8E" w:rsidRDefault="00CF65C4" w:rsidP="001F1032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tab/>
        <w:t>Drugi će se, možda, na prvome mjestu sjetiti Shakespeare</w:t>
      </w:r>
      <w:r w:rsidR="00973A8E" w:rsidRPr="00973A8E">
        <w:rPr>
          <w:rFonts w:ascii="Times New Roman" w:hAnsi="Times New Roman" w:cs="Times New Roman"/>
          <w:sz w:val="26"/>
          <w:szCs w:val="26"/>
        </w:rPr>
        <w:t>o</w:t>
      </w:r>
      <w:r w:rsidRPr="00973A8E">
        <w:rPr>
          <w:rFonts w:ascii="Times New Roman" w:hAnsi="Times New Roman" w:cs="Times New Roman"/>
          <w:sz w:val="26"/>
          <w:szCs w:val="26"/>
        </w:rPr>
        <w:t>vih soneta. U njihovom prepjevavanju okušal</w:t>
      </w:r>
      <w:r w:rsidR="004960E7" w:rsidRPr="00973A8E">
        <w:rPr>
          <w:rFonts w:ascii="Times New Roman" w:hAnsi="Times New Roman" w:cs="Times New Roman"/>
          <w:sz w:val="26"/>
          <w:szCs w:val="26"/>
        </w:rPr>
        <w:t>a su</w:t>
      </w:r>
      <w:r w:rsidRPr="00973A8E">
        <w:rPr>
          <w:rFonts w:ascii="Times New Roman" w:hAnsi="Times New Roman" w:cs="Times New Roman"/>
          <w:sz w:val="26"/>
          <w:szCs w:val="26"/>
        </w:rPr>
        <w:t xml:space="preserve"> se u nas mnoga vješta i prekaljena prevodilačka pera, </w:t>
      </w:r>
      <w:r w:rsidR="00790DEB" w:rsidRPr="00973A8E">
        <w:rPr>
          <w:rFonts w:ascii="Times New Roman" w:hAnsi="Times New Roman" w:cs="Times New Roman"/>
          <w:sz w:val="26"/>
          <w:szCs w:val="26"/>
        </w:rPr>
        <w:t xml:space="preserve">ali stari Will morao je dočekati Paljetka da bi doista propjevao na hrvatskom jeziku i da bi njegovi soneti postali </w:t>
      </w:r>
      <w:r w:rsidR="00FB66CB" w:rsidRPr="00973A8E">
        <w:rPr>
          <w:rFonts w:ascii="Times New Roman" w:hAnsi="Times New Roman" w:cs="Times New Roman"/>
          <w:sz w:val="26"/>
          <w:szCs w:val="26"/>
        </w:rPr>
        <w:t xml:space="preserve">punopravnim </w:t>
      </w:r>
      <w:r w:rsidR="00790DEB" w:rsidRPr="00973A8E">
        <w:rPr>
          <w:rFonts w:ascii="Times New Roman" w:hAnsi="Times New Roman" w:cs="Times New Roman"/>
          <w:sz w:val="26"/>
          <w:szCs w:val="26"/>
        </w:rPr>
        <w:t xml:space="preserve">dijelom domaćeg pjesništva. </w:t>
      </w:r>
    </w:p>
    <w:p w14:paraId="06EF11BE" w14:textId="77777777" w:rsidR="00AF0A3B" w:rsidRPr="00973A8E" w:rsidRDefault="00AF0A3B" w:rsidP="001F1032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tab/>
        <w:t xml:space="preserve">I doista, kad govorimo o Paljetkovu prevođenju, </w:t>
      </w:r>
      <w:r w:rsidR="008C487E" w:rsidRPr="00973A8E">
        <w:rPr>
          <w:rFonts w:ascii="Times New Roman" w:hAnsi="Times New Roman" w:cs="Times New Roman"/>
          <w:sz w:val="26"/>
          <w:szCs w:val="26"/>
        </w:rPr>
        <w:t>uz dužan naklon svoj prozi i majstorskim prijevoda</w:t>
      </w:r>
      <w:r w:rsidR="009D4834" w:rsidRPr="00973A8E">
        <w:rPr>
          <w:sz w:val="26"/>
          <w:szCs w:val="26"/>
        </w:rPr>
        <w:t xml:space="preserve"> </w:t>
      </w:r>
      <w:r w:rsidR="009D4834" w:rsidRPr="00973A8E">
        <w:rPr>
          <w:rFonts w:ascii="Times New Roman" w:hAnsi="Times New Roman" w:cs="Times New Roman"/>
          <w:sz w:val="26"/>
          <w:szCs w:val="26"/>
        </w:rPr>
        <w:t>Oscara Wildea,</w:t>
      </w:r>
      <w:r w:rsidR="008C487E" w:rsidRPr="00973A8E">
        <w:rPr>
          <w:rFonts w:ascii="Times New Roman" w:hAnsi="Times New Roman" w:cs="Times New Roman"/>
          <w:sz w:val="26"/>
          <w:szCs w:val="26"/>
        </w:rPr>
        <w:t xml:space="preserve"> Malcolma Lowryja</w:t>
      </w:r>
      <w:r w:rsidR="009D4834" w:rsidRPr="00973A8E">
        <w:rPr>
          <w:rFonts w:ascii="Times New Roman" w:hAnsi="Times New Roman" w:cs="Times New Roman"/>
          <w:sz w:val="26"/>
          <w:szCs w:val="26"/>
        </w:rPr>
        <w:t xml:space="preserve"> i drugih</w:t>
      </w:r>
      <w:r w:rsidR="00B57618" w:rsidRPr="00973A8E">
        <w:rPr>
          <w:rFonts w:ascii="Times New Roman" w:hAnsi="Times New Roman" w:cs="Times New Roman"/>
          <w:sz w:val="26"/>
          <w:szCs w:val="26"/>
        </w:rPr>
        <w:t>,</w:t>
      </w:r>
      <w:r w:rsidR="009D4834" w:rsidRPr="00973A8E">
        <w:rPr>
          <w:rFonts w:ascii="Times New Roman" w:hAnsi="Times New Roman" w:cs="Times New Roman"/>
          <w:sz w:val="26"/>
          <w:szCs w:val="26"/>
        </w:rPr>
        <w:t xml:space="preserve"> </w:t>
      </w:r>
      <w:r w:rsidR="00FA0ABB" w:rsidRPr="00973A8E">
        <w:rPr>
          <w:rFonts w:ascii="Times New Roman" w:hAnsi="Times New Roman" w:cs="Times New Roman"/>
          <w:sz w:val="26"/>
          <w:szCs w:val="26"/>
        </w:rPr>
        <w:t xml:space="preserve">govorimo </w:t>
      </w:r>
      <w:r w:rsidRPr="00973A8E">
        <w:rPr>
          <w:rFonts w:ascii="Times New Roman" w:hAnsi="Times New Roman" w:cs="Times New Roman"/>
          <w:sz w:val="26"/>
          <w:szCs w:val="26"/>
        </w:rPr>
        <w:t>ponajprije o prepjevima</w:t>
      </w:r>
      <w:r w:rsidR="008C487E" w:rsidRPr="00973A8E">
        <w:rPr>
          <w:rFonts w:ascii="Times New Roman" w:hAnsi="Times New Roman" w:cs="Times New Roman"/>
          <w:sz w:val="26"/>
          <w:szCs w:val="26"/>
        </w:rPr>
        <w:t xml:space="preserve">. A u tom nemogućem poslu, </w:t>
      </w:r>
      <w:r w:rsidR="005779E5" w:rsidRPr="00973A8E">
        <w:rPr>
          <w:rFonts w:ascii="Times New Roman" w:hAnsi="Times New Roman" w:cs="Times New Roman"/>
          <w:sz w:val="26"/>
          <w:szCs w:val="26"/>
        </w:rPr>
        <w:t xml:space="preserve">ali i „provodu“ bez premca, </w:t>
      </w:r>
      <w:r w:rsidR="008C487E" w:rsidRPr="00973A8E">
        <w:rPr>
          <w:rFonts w:ascii="Times New Roman" w:hAnsi="Times New Roman" w:cs="Times New Roman"/>
          <w:sz w:val="26"/>
          <w:szCs w:val="26"/>
        </w:rPr>
        <w:t xml:space="preserve">kako navodi u napomeni uz prijevod pjesama Vladimira Visockoga, </w:t>
      </w:r>
      <w:r w:rsidR="00B57618" w:rsidRPr="00973A8E">
        <w:rPr>
          <w:rFonts w:ascii="Times New Roman" w:hAnsi="Times New Roman" w:cs="Times New Roman"/>
          <w:sz w:val="26"/>
          <w:szCs w:val="26"/>
        </w:rPr>
        <w:t xml:space="preserve">pomogla je i jedna, kako kaže, </w:t>
      </w:r>
      <w:r w:rsidR="009D4834" w:rsidRPr="00973A8E">
        <w:rPr>
          <w:rFonts w:ascii="Times New Roman" w:hAnsi="Times New Roman" w:cs="Times New Roman"/>
          <w:sz w:val="26"/>
          <w:szCs w:val="26"/>
        </w:rPr>
        <w:t xml:space="preserve">u isti mah </w:t>
      </w:r>
      <w:r w:rsidR="00B57618" w:rsidRPr="00973A8E">
        <w:rPr>
          <w:rFonts w:ascii="Times New Roman" w:hAnsi="Times New Roman" w:cs="Times New Roman"/>
          <w:sz w:val="26"/>
          <w:szCs w:val="26"/>
        </w:rPr>
        <w:t xml:space="preserve">„obeshrabrujuća i poticajna“ misao Valerija Jakovljeviča Brjusova: „Prenijeti pjesnikovu misao s jednoga jezika na drugi – to je nemoguće; ali nemoguće je i odreći se te želje.“  </w:t>
      </w:r>
    </w:p>
    <w:p w14:paraId="1C885B26" w14:textId="77777777" w:rsidR="001F1032" w:rsidRPr="00973A8E" w:rsidRDefault="00EA7C9C" w:rsidP="001F1032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tab/>
      </w:r>
      <w:r w:rsidR="00A72450" w:rsidRPr="00973A8E">
        <w:rPr>
          <w:rFonts w:ascii="Times New Roman" w:hAnsi="Times New Roman" w:cs="Times New Roman"/>
          <w:sz w:val="26"/>
          <w:szCs w:val="26"/>
        </w:rPr>
        <w:t xml:space="preserve">Engleski srednji vijek približio nam je Paljetak prijevodima </w:t>
      </w:r>
      <w:r w:rsidR="001F1032" w:rsidRPr="00973A8E">
        <w:rPr>
          <w:rFonts w:ascii="Times New Roman" w:hAnsi="Times New Roman" w:cs="Times New Roman"/>
          <w:i/>
          <w:sz w:val="26"/>
          <w:szCs w:val="26"/>
        </w:rPr>
        <w:t>Canterburyjsk</w:t>
      </w:r>
      <w:r w:rsidR="00A72450" w:rsidRPr="00973A8E">
        <w:rPr>
          <w:rFonts w:ascii="Times New Roman" w:hAnsi="Times New Roman" w:cs="Times New Roman"/>
          <w:i/>
          <w:sz w:val="26"/>
          <w:szCs w:val="26"/>
        </w:rPr>
        <w:t>ih</w:t>
      </w:r>
      <w:r w:rsidR="001F1032" w:rsidRPr="00973A8E">
        <w:rPr>
          <w:rFonts w:ascii="Times New Roman" w:hAnsi="Times New Roman" w:cs="Times New Roman"/>
          <w:i/>
          <w:sz w:val="26"/>
          <w:szCs w:val="26"/>
        </w:rPr>
        <w:t xml:space="preserve"> prič</w:t>
      </w:r>
      <w:r w:rsidR="00A72450" w:rsidRPr="00973A8E">
        <w:rPr>
          <w:rFonts w:ascii="Times New Roman" w:hAnsi="Times New Roman" w:cs="Times New Roman"/>
          <w:i/>
          <w:sz w:val="26"/>
          <w:szCs w:val="26"/>
        </w:rPr>
        <w:t>a</w:t>
      </w:r>
      <w:r w:rsidR="00A72450" w:rsidRPr="00973A8E">
        <w:rPr>
          <w:rFonts w:ascii="Times New Roman" w:hAnsi="Times New Roman" w:cs="Times New Roman"/>
          <w:sz w:val="26"/>
          <w:szCs w:val="26"/>
        </w:rPr>
        <w:t xml:space="preserve"> </w:t>
      </w:r>
      <w:r w:rsidR="001F1032" w:rsidRPr="00973A8E">
        <w:rPr>
          <w:rFonts w:ascii="Times New Roman" w:hAnsi="Times New Roman" w:cs="Times New Roman"/>
          <w:sz w:val="26"/>
          <w:szCs w:val="26"/>
        </w:rPr>
        <w:t>Geoffrey</w:t>
      </w:r>
      <w:r w:rsidR="00A72450" w:rsidRPr="00973A8E">
        <w:rPr>
          <w:rFonts w:ascii="Times New Roman" w:hAnsi="Times New Roman" w:cs="Times New Roman"/>
          <w:sz w:val="26"/>
          <w:szCs w:val="26"/>
        </w:rPr>
        <w:t>j</w:t>
      </w:r>
      <w:r w:rsidR="001F1032" w:rsidRPr="00973A8E">
        <w:rPr>
          <w:rFonts w:ascii="Times New Roman" w:hAnsi="Times New Roman" w:cs="Times New Roman"/>
          <w:sz w:val="26"/>
          <w:szCs w:val="26"/>
        </w:rPr>
        <w:t>a Chaucera</w:t>
      </w:r>
      <w:r w:rsidR="00A72450" w:rsidRPr="00973A8E">
        <w:rPr>
          <w:rFonts w:ascii="Times New Roman" w:hAnsi="Times New Roman" w:cs="Times New Roman"/>
          <w:sz w:val="26"/>
          <w:szCs w:val="26"/>
        </w:rPr>
        <w:t xml:space="preserve"> i poeme </w:t>
      </w:r>
      <w:r w:rsidR="00A72450" w:rsidRPr="00973A8E">
        <w:rPr>
          <w:rFonts w:ascii="Times New Roman" w:hAnsi="Times New Roman" w:cs="Times New Roman"/>
          <w:i/>
          <w:sz w:val="26"/>
          <w:szCs w:val="26"/>
        </w:rPr>
        <w:t>Sir Gawain i Zeleni vitez</w:t>
      </w:r>
      <w:r w:rsidR="00A72450" w:rsidRPr="00973A8E">
        <w:rPr>
          <w:rFonts w:ascii="Times New Roman" w:hAnsi="Times New Roman" w:cs="Times New Roman"/>
          <w:sz w:val="26"/>
          <w:szCs w:val="26"/>
        </w:rPr>
        <w:t xml:space="preserve">, </w:t>
      </w:r>
      <w:r w:rsidR="00C42091" w:rsidRPr="00973A8E">
        <w:rPr>
          <w:rFonts w:ascii="Times New Roman" w:hAnsi="Times New Roman" w:cs="Times New Roman"/>
          <w:sz w:val="26"/>
          <w:szCs w:val="26"/>
        </w:rPr>
        <w:t xml:space="preserve">prijevodima </w:t>
      </w:r>
      <w:r w:rsidR="00A72450" w:rsidRPr="00973A8E">
        <w:rPr>
          <w:rFonts w:ascii="Times New Roman" w:hAnsi="Times New Roman" w:cs="Times New Roman"/>
          <w:sz w:val="26"/>
          <w:szCs w:val="26"/>
        </w:rPr>
        <w:t xml:space="preserve">koji bi valjda bilo kojem drugom prevodiocu stajali u srcu opusa, a mi smo </w:t>
      </w:r>
      <w:r w:rsidR="00C42091" w:rsidRPr="00973A8E">
        <w:rPr>
          <w:rFonts w:ascii="Times New Roman" w:hAnsi="Times New Roman" w:cs="Times New Roman"/>
          <w:sz w:val="26"/>
          <w:szCs w:val="26"/>
        </w:rPr>
        <w:t xml:space="preserve">ih </w:t>
      </w:r>
      <w:r w:rsidR="00FB66CB" w:rsidRPr="00973A8E">
        <w:rPr>
          <w:rFonts w:ascii="Times New Roman" w:hAnsi="Times New Roman" w:cs="Times New Roman"/>
          <w:sz w:val="26"/>
          <w:szCs w:val="26"/>
        </w:rPr>
        <w:t xml:space="preserve">ovdje </w:t>
      </w:r>
      <w:r w:rsidR="00A72450" w:rsidRPr="00973A8E">
        <w:rPr>
          <w:rFonts w:ascii="Times New Roman" w:hAnsi="Times New Roman" w:cs="Times New Roman"/>
          <w:sz w:val="26"/>
          <w:szCs w:val="26"/>
        </w:rPr>
        <w:t>primorani spominjati u nizu – kao i</w:t>
      </w:r>
      <w:r w:rsidR="002C0E54" w:rsidRPr="00973A8E">
        <w:rPr>
          <w:rFonts w:ascii="Times New Roman" w:hAnsi="Times New Roman" w:cs="Times New Roman"/>
          <w:sz w:val="26"/>
          <w:szCs w:val="26"/>
        </w:rPr>
        <w:t>, recimo,</w:t>
      </w:r>
      <w:r w:rsidR="00A72450" w:rsidRPr="00973A8E">
        <w:rPr>
          <w:rFonts w:ascii="Times New Roman" w:hAnsi="Times New Roman" w:cs="Times New Roman"/>
          <w:sz w:val="26"/>
          <w:szCs w:val="26"/>
        </w:rPr>
        <w:t xml:space="preserve"> </w:t>
      </w:r>
      <w:r w:rsidR="002C0E54" w:rsidRPr="00973A8E">
        <w:rPr>
          <w:rFonts w:ascii="Times New Roman" w:hAnsi="Times New Roman" w:cs="Times New Roman"/>
          <w:sz w:val="26"/>
          <w:szCs w:val="26"/>
        </w:rPr>
        <w:t>prepjev</w:t>
      </w:r>
      <w:r w:rsidR="00C42091" w:rsidRPr="00973A8E">
        <w:rPr>
          <w:sz w:val="26"/>
          <w:szCs w:val="26"/>
        </w:rPr>
        <w:t xml:space="preserve"> </w:t>
      </w:r>
      <w:r w:rsidR="00C42091" w:rsidRPr="00973A8E">
        <w:rPr>
          <w:rFonts w:ascii="Times New Roman" w:hAnsi="Times New Roman" w:cs="Times New Roman"/>
          <w:sz w:val="26"/>
          <w:szCs w:val="26"/>
        </w:rPr>
        <w:t xml:space="preserve">Blakeovih </w:t>
      </w:r>
      <w:r w:rsidR="00C42091" w:rsidRPr="00973A8E">
        <w:rPr>
          <w:rFonts w:ascii="Times New Roman" w:hAnsi="Times New Roman" w:cs="Times New Roman"/>
          <w:i/>
          <w:sz w:val="26"/>
          <w:szCs w:val="26"/>
        </w:rPr>
        <w:t>Pjesama, viđenja, proročanstava</w:t>
      </w:r>
      <w:r w:rsidR="00C42091" w:rsidRPr="00973A8E">
        <w:rPr>
          <w:rFonts w:ascii="Times New Roman" w:hAnsi="Times New Roman" w:cs="Times New Roman"/>
          <w:sz w:val="26"/>
          <w:szCs w:val="26"/>
        </w:rPr>
        <w:t>,</w:t>
      </w:r>
      <w:r w:rsidR="002C0E54" w:rsidRPr="00973A8E">
        <w:rPr>
          <w:rFonts w:ascii="Times New Roman" w:hAnsi="Times New Roman" w:cs="Times New Roman"/>
          <w:sz w:val="26"/>
          <w:szCs w:val="26"/>
        </w:rPr>
        <w:t xml:space="preserve"> Lorcina </w:t>
      </w:r>
      <w:r w:rsidR="002C0E54" w:rsidRPr="00973A8E">
        <w:rPr>
          <w:rFonts w:ascii="Times New Roman" w:hAnsi="Times New Roman" w:cs="Times New Roman"/>
          <w:i/>
          <w:sz w:val="26"/>
          <w:szCs w:val="26"/>
        </w:rPr>
        <w:t>Ciganskog romancera</w:t>
      </w:r>
      <w:r w:rsidR="00146373" w:rsidRPr="00973A8E">
        <w:rPr>
          <w:rFonts w:ascii="Times New Roman" w:hAnsi="Times New Roman" w:cs="Times New Roman"/>
          <w:sz w:val="26"/>
          <w:szCs w:val="26"/>
        </w:rPr>
        <w:t xml:space="preserve"> ili pak </w:t>
      </w:r>
      <w:r w:rsidR="001F1032" w:rsidRPr="00973A8E">
        <w:rPr>
          <w:rFonts w:ascii="Times New Roman" w:hAnsi="Times New Roman" w:cs="Times New Roman"/>
          <w:sz w:val="26"/>
          <w:szCs w:val="26"/>
        </w:rPr>
        <w:t>prijevod cjelokupnoga djela F</w:t>
      </w:r>
      <w:r w:rsidR="002C0E54" w:rsidRPr="00973A8E">
        <w:rPr>
          <w:rFonts w:ascii="Times New Roman" w:hAnsi="Times New Roman" w:cs="Times New Roman"/>
          <w:sz w:val="26"/>
          <w:szCs w:val="26"/>
        </w:rPr>
        <w:t>ranceta</w:t>
      </w:r>
      <w:r w:rsidR="001F1032" w:rsidRPr="00973A8E">
        <w:rPr>
          <w:rFonts w:ascii="Times New Roman" w:hAnsi="Times New Roman" w:cs="Times New Roman"/>
          <w:sz w:val="26"/>
          <w:szCs w:val="26"/>
        </w:rPr>
        <w:t xml:space="preserve"> Prešer</w:t>
      </w:r>
      <w:r w:rsidR="00C42091" w:rsidRPr="00973A8E">
        <w:rPr>
          <w:rFonts w:ascii="Times New Roman" w:hAnsi="Times New Roman" w:cs="Times New Roman"/>
          <w:sz w:val="26"/>
          <w:szCs w:val="26"/>
        </w:rPr>
        <w:t>na</w:t>
      </w:r>
      <w:r w:rsidR="00043463" w:rsidRPr="00973A8E">
        <w:rPr>
          <w:rFonts w:ascii="Times New Roman" w:hAnsi="Times New Roman" w:cs="Times New Roman"/>
          <w:sz w:val="26"/>
          <w:szCs w:val="26"/>
        </w:rPr>
        <w:t>,</w:t>
      </w:r>
      <w:r w:rsidR="00146373" w:rsidRPr="00973A8E">
        <w:rPr>
          <w:rFonts w:ascii="Times New Roman" w:hAnsi="Times New Roman" w:cs="Times New Roman"/>
          <w:sz w:val="26"/>
          <w:szCs w:val="26"/>
        </w:rPr>
        <w:t xml:space="preserve"> </w:t>
      </w:r>
      <w:r w:rsidR="007A2E99" w:rsidRPr="00973A8E">
        <w:rPr>
          <w:rFonts w:ascii="Times New Roman" w:hAnsi="Times New Roman" w:cs="Times New Roman"/>
          <w:sz w:val="26"/>
          <w:szCs w:val="26"/>
        </w:rPr>
        <w:t xml:space="preserve">prema </w:t>
      </w:r>
      <w:r w:rsidR="00D31032" w:rsidRPr="00973A8E">
        <w:rPr>
          <w:rFonts w:ascii="Times New Roman" w:hAnsi="Times New Roman" w:cs="Times New Roman"/>
          <w:sz w:val="26"/>
          <w:szCs w:val="26"/>
        </w:rPr>
        <w:t>Paljetkovim</w:t>
      </w:r>
      <w:r w:rsidR="007A2E99" w:rsidRPr="00973A8E">
        <w:rPr>
          <w:rFonts w:ascii="Times New Roman" w:hAnsi="Times New Roman" w:cs="Times New Roman"/>
          <w:sz w:val="26"/>
          <w:szCs w:val="26"/>
        </w:rPr>
        <w:t xml:space="preserve"> riječima srcu</w:t>
      </w:r>
      <w:r w:rsidR="00D31032" w:rsidRPr="00973A8E">
        <w:rPr>
          <w:rFonts w:ascii="Times New Roman" w:hAnsi="Times New Roman" w:cs="Times New Roman"/>
          <w:sz w:val="26"/>
          <w:szCs w:val="26"/>
        </w:rPr>
        <w:t xml:space="preserve"> mu</w:t>
      </w:r>
      <w:r w:rsidR="007A2E99" w:rsidRPr="00973A8E">
        <w:rPr>
          <w:rFonts w:ascii="Times New Roman" w:hAnsi="Times New Roman" w:cs="Times New Roman"/>
          <w:sz w:val="26"/>
          <w:szCs w:val="26"/>
        </w:rPr>
        <w:t xml:space="preserve"> najbliži, a </w:t>
      </w:r>
      <w:r w:rsidR="00146373" w:rsidRPr="00973A8E">
        <w:rPr>
          <w:rFonts w:ascii="Times New Roman" w:hAnsi="Times New Roman" w:cs="Times New Roman"/>
          <w:sz w:val="26"/>
          <w:szCs w:val="26"/>
        </w:rPr>
        <w:t xml:space="preserve">prema sudu pojedinih Prešernovih sunarodnjaka najuspjeliji </w:t>
      </w:r>
      <w:r w:rsidR="007A2E99" w:rsidRPr="00973A8E">
        <w:rPr>
          <w:rFonts w:ascii="Times New Roman" w:hAnsi="Times New Roman" w:cs="Times New Roman"/>
          <w:sz w:val="26"/>
          <w:szCs w:val="26"/>
        </w:rPr>
        <w:t xml:space="preserve">prijevod njihova nacionalnog pjesnika </w:t>
      </w:r>
      <w:r w:rsidR="00146373" w:rsidRPr="00973A8E">
        <w:rPr>
          <w:rFonts w:ascii="Times New Roman" w:hAnsi="Times New Roman" w:cs="Times New Roman"/>
          <w:sz w:val="26"/>
          <w:szCs w:val="26"/>
        </w:rPr>
        <w:t xml:space="preserve">uopće, </w:t>
      </w:r>
      <w:r w:rsidR="00043463" w:rsidRPr="00973A8E">
        <w:rPr>
          <w:rFonts w:ascii="Times New Roman" w:hAnsi="Times New Roman" w:cs="Times New Roman"/>
          <w:sz w:val="26"/>
          <w:szCs w:val="26"/>
        </w:rPr>
        <w:t xml:space="preserve">da i ne govorimo o antologijskoj </w:t>
      </w:r>
      <w:r w:rsidR="00043463" w:rsidRPr="00973A8E">
        <w:rPr>
          <w:rFonts w:ascii="Times New Roman" w:hAnsi="Times New Roman" w:cs="Times New Roman"/>
          <w:i/>
          <w:sz w:val="26"/>
          <w:szCs w:val="26"/>
        </w:rPr>
        <w:t>Antologiji pjesništva engleskog romantizma</w:t>
      </w:r>
      <w:r w:rsidR="00043463" w:rsidRPr="00973A8E">
        <w:rPr>
          <w:rFonts w:ascii="Times New Roman" w:hAnsi="Times New Roman" w:cs="Times New Roman"/>
          <w:sz w:val="26"/>
          <w:szCs w:val="26"/>
        </w:rPr>
        <w:t xml:space="preserve">, i tako redom. </w:t>
      </w:r>
    </w:p>
    <w:p w14:paraId="361D9254" w14:textId="77777777" w:rsidR="00B57618" w:rsidRPr="00973A8E" w:rsidRDefault="00B57618" w:rsidP="001F1032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tab/>
      </w:r>
      <w:r w:rsidR="004F00B5" w:rsidRPr="00973A8E">
        <w:rPr>
          <w:rFonts w:ascii="Times New Roman" w:hAnsi="Times New Roman" w:cs="Times New Roman"/>
          <w:sz w:val="26"/>
          <w:szCs w:val="26"/>
        </w:rPr>
        <w:t xml:space="preserve">Nezaobilazni su, napokon, i </w:t>
      </w:r>
      <w:r w:rsidR="00146373" w:rsidRPr="00973A8E">
        <w:rPr>
          <w:rFonts w:ascii="Times New Roman" w:hAnsi="Times New Roman" w:cs="Times New Roman"/>
          <w:sz w:val="26"/>
          <w:szCs w:val="26"/>
        </w:rPr>
        <w:t>Paljetkovi</w:t>
      </w:r>
      <w:r w:rsidR="004F00B5" w:rsidRPr="00973A8E">
        <w:rPr>
          <w:rFonts w:ascii="Times New Roman" w:hAnsi="Times New Roman" w:cs="Times New Roman"/>
          <w:sz w:val="26"/>
          <w:szCs w:val="26"/>
        </w:rPr>
        <w:t xml:space="preserve"> prepjevi p</w:t>
      </w:r>
      <w:r w:rsidRPr="00973A8E">
        <w:rPr>
          <w:rFonts w:ascii="Times New Roman" w:hAnsi="Times New Roman" w:cs="Times New Roman"/>
          <w:sz w:val="26"/>
          <w:szCs w:val="26"/>
        </w:rPr>
        <w:t>oezij</w:t>
      </w:r>
      <w:r w:rsidR="004F00B5" w:rsidRPr="00973A8E">
        <w:rPr>
          <w:rFonts w:ascii="Times New Roman" w:hAnsi="Times New Roman" w:cs="Times New Roman"/>
          <w:sz w:val="26"/>
          <w:szCs w:val="26"/>
        </w:rPr>
        <w:t>e</w:t>
      </w:r>
      <w:r w:rsidRPr="00973A8E">
        <w:rPr>
          <w:rFonts w:ascii="Times New Roman" w:hAnsi="Times New Roman" w:cs="Times New Roman"/>
          <w:sz w:val="26"/>
          <w:szCs w:val="26"/>
        </w:rPr>
        <w:t xml:space="preserve"> za djecu</w:t>
      </w:r>
      <w:r w:rsidR="00A71DE3" w:rsidRPr="00973A8E">
        <w:rPr>
          <w:rFonts w:ascii="Times New Roman" w:hAnsi="Times New Roman" w:cs="Times New Roman"/>
          <w:sz w:val="26"/>
          <w:szCs w:val="26"/>
        </w:rPr>
        <w:t>, nastajal</w:t>
      </w:r>
      <w:r w:rsidR="00C42091" w:rsidRPr="00973A8E">
        <w:rPr>
          <w:rFonts w:ascii="Times New Roman" w:hAnsi="Times New Roman" w:cs="Times New Roman"/>
          <w:sz w:val="26"/>
          <w:szCs w:val="26"/>
        </w:rPr>
        <w:t>i</w:t>
      </w:r>
      <w:r w:rsidR="00A71DE3" w:rsidRPr="00973A8E">
        <w:rPr>
          <w:rFonts w:ascii="Times New Roman" w:hAnsi="Times New Roman" w:cs="Times New Roman"/>
          <w:sz w:val="26"/>
          <w:szCs w:val="26"/>
        </w:rPr>
        <w:t xml:space="preserve"> usporedo s </w:t>
      </w:r>
      <w:r w:rsidR="004F00B5" w:rsidRPr="00973A8E">
        <w:rPr>
          <w:rFonts w:ascii="Times New Roman" w:hAnsi="Times New Roman" w:cs="Times New Roman"/>
          <w:sz w:val="26"/>
          <w:szCs w:val="26"/>
        </w:rPr>
        <w:t xml:space="preserve">vlastitom </w:t>
      </w:r>
      <w:r w:rsidR="00146373" w:rsidRPr="00973A8E">
        <w:rPr>
          <w:rFonts w:ascii="Times New Roman" w:hAnsi="Times New Roman" w:cs="Times New Roman"/>
          <w:sz w:val="26"/>
          <w:szCs w:val="26"/>
        </w:rPr>
        <w:t xml:space="preserve">mu </w:t>
      </w:r>
      <w:r w:rsidR="004F00B5" w:rsidRPr="00973A8E">
        <w:rPr>
          <w:rFonts w:ascii="Times New Roman" w:hAnsi="Times New Roman" w:cs="Times New Roman"/>
          <w:sz w:val="26"/>
          <w:szCs w:val="26"/>
        </w:rPr>
        <w:t xml:space="preserve">poezijom za </w:t>
      </w:r>
      <w:r w:rsidR="00AD7F44" w:rsidRPr="00973A8E">
        <w:rPr>
          <w:rFonts w:ascii="Times New Roman" w:hAnsi="Times New Roman" w:cs="Times New Roman"/>
          <w:sz w:val="26"/>
          <w:szCs w:val="26"/>
        </w:rPr>
        <w:t>male čitatelje</w:t>
      </w:r>
      <w:r w:rsidR="00C42091" w:rsidRPr="00973A8E">
        <w:rPr>
          <w:rFonts w:ascii="Times New Roman" w:hAnsi="Times New Roman" w:cs="Times New Roman"/>
          <w:sz w:val="26"/>
          <w:szCs w:val="26"/>
        </w:rPr>
        <w:t>, koje je tako uspjelima</w:t>
      </w:r>
      <w:r w:rsidR="00D31032" w:rsidRPr="00973A8E">
        <w:rPr>
          <w:rFonts w:ascii="Times New Roman" w:hAnsi="Times New Roman" w:cs="Times New Roman"/>
          <w:sz w:val="26"/>
          <w:szCs w:val="26"/>
        </w:rPr>
        <w:t>, pored sveg versifikatorskog znanja, vještine i lakoće,</w:t>
      </w:r>
      <w:r w:rsidR="00C42091" w:rsidRPr="00973A8E">
        <w:rPr>
          <w:rFonts w:ascii="Times New Roman" w:hAnsi="Times New Roman" w:cs="Times New Roman"/>
          <w:sz w:val="26"/>
          <w:szCs w:val="26"/>
        </w:rPr>
        <w:t xml:space="preserve"> uvijek činilo ono u konačnici nenaučivo, </w:t>
      </w:r>
      <w:r w:rsidR="00096991" w:rsidRPr="00973A8E">
        <w:rPr>
          <w:rFonts w:ascii="Times New Roman" w:hAnsi="Times New Roman" w:cs="Times New Roman"/>
          <w:sz w:val="26"/>
          <w:szCs w:val="26"/>
        </w:rPr>
        <w:t xml:space="preserve">ono što je u svakom pjesništvu nasušno, </w:t>
      </w:r>
      <w:r w:rsidR="00C42091" w:rsidRPr="00973A8E">
        <w:rPr>
          <w:rFonts w:ascii="Times New Roman" w:hAnsi="Times New Roman" w:cs="Times New Roman"/>
          <w:sz w:val="26"/>
          <w:szCs w:val="26"/>
        </w:rPr>
        <w:t xml:space="preserve">ono u najdubljem smislu djetinje: </w:t>
      </w:r>
      <w:r w:rsidR="00AD7F44" w:rsidRPr="00973A8E">
        <w:rPr>
          <w:rFonts w:ascii="Times New Roman" w:hAnsi="Times New Roman" w:cs="Times New Roman"/>
          <w:sz w:val="26"/>
          <w:szCs w:val="26"/>
        </w:rPr>
        <w:t>sprega zaigranosti</w:t>
      </w:r>
      <w:r w:rsidR="00813036" w:rsidRPr="00973A8E">
        <w:rPr>
          <w:rFonts w:ascii="Times New Roman" w:hAnsi="Times New Roman" w:cs="Times New Roman"/>
          <w:sz w:val="26"/>
          <w:szCs w:val="26"/>
        </w:rPr>
        <w:t xml:space="preserve"> i</w:t>
      </w:r>
      <w:r w:rsidR="00AD7F44" w:rsidRPr="00973A8E">
        <w:rPr>
          <w:rFonts w:ascii="Times New Roman" w:hAnsi="Times New Roman" w:cs="Times New Roman"/>
          <w:sz w:val="26"/>
          <w:szCs w:val="26"/>
        </w:rPr>
        <w:t xml:space="preserve"> točnosti</w:t>
      </w:r>
      <w:r w:rsidR="00813036" w:rsidRPr="00973A8E">
        <w:rPr>
          <w:rFonts w:ascii="Times New Roman" w:hAnsi="Times New Roman" w:cs="Times New Roman"/>
          <w:sz w:val="26"/>
          <w:szCs w:val="26"/>
        </w:rPr>
        <w:t>, začudnosti</w:t>
      </w:r>
      <w:r w:rsidR="00AD7F44" w:rsidRPr="00973A8E">
        <w:rPr>
          <w:rFonts w:ascii="Times New Roman" w:hAnsi="Times New Roman" w:cs="Times New Roman"/>
          <w:sz w:val="26"/>
          <w:szCs w:val="26"/>
        </w:rPr>
        <w:t xml:space="preserve"> i jasnoće. </w:t>
      </w:r>
    </w:p>
    <w:p w14:paraId="27836BF8" w14:textId="77777777" w:rsidR="004960E7" w:rsidRPr="00973A8E" w:rsidRDefault="00D42C1A" w:rsidP="001F1032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lastRenderedPageBreak/>
        <w:tab/>
      </w:r>
      <w:r w:rsidR="004960E7" w:rsidRPr="00973A8E">
        <w:rPr>
          <w:rFonts w:ascii="Times New Roman" w:hAnsi="Times New Roman" w:cs="Times New Roman"/>
          <w:sz w:val="26"/>
          <w:szCs w:val="26"/>
        </w:rPr>
        <w:t>Moglo bi se ovako unedogled, ali vrijeme je za slavlje.</w:t>
      </w:r>
      <w:r w:rsidR="00AF0A3B" w:rsidRPr="00973A8E">
        <w:rPr>
          <w:rFonts w:ascii="Times New Roman" w:hAnsi="Times New Roman" w:cs="Times New Roman"/>
          <w:sz w:val="26"/>
          <w:szCs w:val="26"/>
        </w:rPr>
        <w:t xml:space="preserve"> Tek još par citata iz pera laureata. </w:t>
      </w:r>
      <w:r w:rsidR="00F4069C" w:rsidRPr="00973A8E">
        <w:rPr>
          <w:rFonts w:ascii="Times New Roman" w:hAnsi="Times New Roman" w:cs="Times New Roman"/>
          <w:sz w:val="26"/>
          <w:szCs w:val="26"/>
        </w:rPr>
        <w:t>„</w:t>
      </w:r>
      <w:r w:rsidR="001F1032" w:rsidRPr="00973A8E">
        <w:rPr>
          <w:rFonts w:ascii="Times New Roman" w:hAnsi="Times New Roman" w:cs="Times New Roman"/>
          <w:sz w:val="26"/>
          <w:szCs w:val="26"/>
        </w:rPr>
        <w:t>Prevodilački posao važan je za shvaćanje cjeline svijeta nakon pada Kule babilonske</w:t>
      </w:r>
      <w:r w:rsidR="00F4069C" w:rsidRPr="00973A8E">
        <w:rPr>
          <w:rFonts w:ascii="Times New Roman" w:hAnsi="Times New Roman" w:cs="Times New Roman"/>
          <w:sz w:val="26"/>
          <w:szCs w:val="26"/>
        </w:rPr>
        <w:t xml:space="preserve">“, kaže </w:t>
      </w:r>
      <w:r w:rsidR="00AF0A3B" w:rsidRPr="00973A8E">
        <w:rPr>
          <w:rFonts w:ascii="Times New Roman" w:hAnsi="Times New Roman" w:cs="Times New Roman"/>
          <w:sz w:val="26"/>
          <w:szCs w:val="26"/>
        </w:rPr>
        <w:t xml:space="preserve">jednom zgodom </w:t>
      </w:r>
      <w:r w:rsidR="00F4069C" w:rsidRPr="00973A8E">
        <w:rPr>
          <w:rFonts w:ascii="Times New Roman" w:hAnsi="Times New Roman" w:cs="Times New Roman"/>
          <w:sz w:val="26"/>
          <w:szCs w:val="26"/>
        </w:rPr>
        <w:t>jezgrovito gospar Paljetak i dodaje: „</w:t>
      </w:r>
      <w:r w:rsidR="001F1032" w:rsidRPr="00973A8E">
        <w:rPr>
          <w:rFonts w:ascii="Times New Roman" w:hAnsi="Times New Roman" w:cs="Times New Roman"/>
          <w:sz w:val="26"/>
          <w:szCs w:val="26"/>
        </w:rPr>
        <w:t>Ja, osobno, prevodim, prije svega, zato da bih mogao potpuno razumjeti neko djelo na stranom jeziku i da bih, naravno, mogao uživati u njemu kao u svome djelu.</w:t>
      </w:r>
      <w:r w:rsidR="00F4069C" w:rsidRPr="00973A8E">
        <w:rPr>
          <w:rFonts w:ascii="Times New Roman" w:hAnsi="Times New Roman" w:cs="Times New Roman"/>
          <w:sz w:val="26"/>
          <w:szCs w:val="26"/>
        </w:rPr>
        <w:t>“</w:t>
      </w:r>
      <w:r w:rsidR="00AF0A3B" w:rsidRPr="00973A8E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77D1DF8F" w14:textId="77777777" w:rsidR="00CA56CF" w:rsidRPr="00973A8E" w:rsidRDefault="004960E7" w:rsidP="00CA56CF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tab/>
      </w:r>
      <w:r w:rsidR="00AE30D8" w:rsidRPr="00973A8E">
        <w:rPr>
          <w:rFonts w:ascii="Times New Roman" w:hAnsi="Times New Roman" w:cs="Times New Roman"/>
          <w:sz w:val="26"/>
          <w:szCs w:val="26"/>
        </w:rPr>
        <w:t>Dopustite mi da na kraju citiram pjesnikove i prevodiočeve „</w:t>
      </w:r>
      <w:r w:rsidR="00CA56CF" w:rsidRPr="00973A8E">
        <w:rPr>
          <w:rFonts w:ascii="Times New Roman" w:hAnsi="Times New Roman" w:cs="Times New Roman"/>
          <w:sz w:val="26"/>
          <w:szCs w:val="26"/>
        </w:rPr>
        <w:t>Upute mladom prevoditelju</w:t>
      </w:r>
      <w:r w:rsidR="00AE30D8" w:rsidRPr="00973A8E">
        <w:rPr>
          <w:rFonts w:ascii="Times New Roman" w:hAnsi="Times New Roman" w:cs="Times New Roman"/>
          <w:sz w:val="26"/>
          <w:szCs w:val="26"/>
        </w:rPr>
        <w:t xml:space="preserve">“, sročene u čemu drugom negoli u sonetu: </w:t>
      </w:r>
    </w:p>
    <w:p w14:paraId="497A6251" w14:textId="77777777" w:rsidR="00CA56CF" w:rsidRPr="00973A8E" w:rsidRDefault="00CA56CF" w:rsidP="00CA56CF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71A9085" w14:textId="77777777" w:rsidR="00CA56CF" w:rsidRPr="00973A8E" w:rsidRDefault="00CA56CF" w:rsidP="00CA56CF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t>Uvuci se u tuđu kožu, sobu,</w:t>
      </w:r>
    </w:p>
    <w:p w14:paraId="51272903" w14:textId="77777777" w:rsidR="00CA56CF" w:rsidRPr="00973A8E" w:rsidRDefault="00CA56CF" w:rsidP="00CA56CF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t>spavaću ili radnu, budi vraški</w:t>
      </w:r>
    </w:p>
    <w:p w14:paraId="665D4B1A" w14:textId="77777777" w:rsidR="00CA56CF" w:rsidRPr="00973A8E" w:rsidRDefault="00CA56CF" w:rsidP="00CA56CF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t>radoznao, u prostoru i dobu</w:t>
      </w:r>
    </w:p>
    <w:p w14:paraId="24171DAE" w14:textId="77777777" w:rsidR="00CA56CF" w:rsidRPr="00973A8E" w:rsidRDefault="00CA56CF" w:rsidP="00CA56CF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t>davnom, sa stranog jezika na naški</w:t>
      </w:r>
    </w:p>
    <w:p w14:paraId="25DA7201" w14:textId="77777777" w:rsidR="00CA56CF" w:rsidRPr="00973A8E" w:rsidRDefault="00CA56CF" w:rsidP="00CA56CF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t>prenosi zrnca smisla (tako čine</w:t>
      </w:r>
    </w:p>
    <w:p w14:paraId="48546961" w14:textId="77777777" w:rsidR="00CA56CF" w:rsidRPr="00973A8E" w:rsidRDefault="00CA56CF" w:rsidP="00CA56CF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t>i ljubavnici jer i oni jesu</w:t>
      </w:r>
    </w:p>
    <w:p w14:paraId="695B7FFC" w14:textId="77777777" w:rsidR="00CA56CF" w:rsidRPr="00973A8E" w:rsidRDefault="00CA56CF" w:rsidP="00CA56CF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t>Prevoditelji), gutaj nove sline</w:t>
      </w:r>
    </w:p>
    <w:p w14:paraId="7649C6E7" w14:textId="77777777" w:rsidR="00CA56CF" w:rsidRPr="00973A8E" w:rsidRDefault="00CA56CF" w:rsidP="00CA56CF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t>zbog starih ushićenja, u svom bijesu,</w:t>
      </w:r>
    </w:p>
    <w:p w14:paraId="07607C64" w14:textId="77777777" w:rsidR="00CA56CF" w:rsidRPr="00973A8E" w:rsidRDefault="00CA56CF" w:rsidP="00CA56CF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t>pravednom, vrlog meštra pravom znanju</w:t>
      </w:r>
    </w:p>
    <w:p w14:paraId="1B90AE2B" w14:textId="77777777" w:rsidR="00CA56CF" w:rsidRPr="00973A8E" w:rsidRDefault="00CA56CF" w:rsidP="00CA56CF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t>pouči, on se neće ljutit, sklon je</w:t>
      </w:r>
    </w:p>
    <w:p w14:paraId="1876770C" w14:textId="77777777" w:rsidR="00CA56CF" w:rsidRPr="00973A8E" w:rsidRDefault="00CA56CF" w:rsidP="00CA56CF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t>šutnji, nek bude zahvalan ti, vezom</w:t>
      </w:r>
    </w:p>
    <w:p w14:paraId="13C1CF85" w14:textId="77777777" w:rsidR="00CA56CF" w:rsidRPr="00973A8E" w:rsidRDefault="00CA56CF" w:rsidP="00CA56CF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t>povezani ste tajnom: njemu manju</w:t>
      </w:r>
    </w:p>
    <w:p w14:paraId="0D42D1B9" w14:textId="77777777" w:rsidR="00CA56CF" w:rsidRPr="00973A8E" w:rsidRDefault="00CA56CF" w:rsidP="00CA56CF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t>priznahu slavu, tebi plaću, on je</w:t>
      </w:r>
    </w:p>
    <w:p w14:paraId="577466B8" w14:textId="77777777" w:rsidR="00DA2A8F" w:rsidRPr="00973A8E" w:rsidRDefault="00CA56CF" w:rsidP="00CA56CF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t>Englez, ti možeš pravit se Englezom.</w:t>
      </w:r>
    </w:p>
    <w:p w14:paraId="279589BF" w14:textId="77777777" w:rsidR="00B7476D" w:rsidRPr="00973A8E" w:rsidRDefault="00B7476D" w:rsidP="00CA56CF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ED22341" w14:textId="77777777" w:rsidR="00B7476D" w:rsidRDefault="00B7476D" w:rsidP="00B7476D">
      <w:pPr>
        <w:spacing w:after="0" w:line="360" w:lineRule="auto"/>
        <w:jc w:val="right"/>
        <w:rPr>
          <w:rFonts w:ascii="Times New Roman" w:hAnsi="Times New Roman" w:cs="Times New Roman"/>
          <w:sz w:val="26"/>
          <w:szCs w:val="26"/>
        </w:rPr>
      </w:pPr>
      <w:r w:rsidRPr="00973A8E">
        <w:rPr>
          <w:rFonts w:ascii="Times New Roman" w:hAnsi="Times New Roman" w:cs="Times New Roman"/>
          <w:sz w:val="26"/>
          <w:szCs w:val="26"/>
        </w:rPr>
        <w:t>D. T.</w:t>
      </w:r>
      <w:r w:rsidR="004960E7" w:rsidRPr="00973A8E">
        <w:rPr>
          <w:rFonts w:ascii="Times New Roman" w:hAnsi="Times New Roman" w:cs="Times New Roman"/>
          <w:sz w:val="26"/>
          <w:szCs w:val="26"/>
        </w:rPr>
        <w:t xml:space="preserve">, s proljeća 2023. u Zagrebu </w:t>
      </w:r>
    </w:p>
    <w:p w14:paraId="270C5EE5" w14:textId="77777777" w:rsidR="002D7737" w:rsidRDefault="002D7737" w:rsidP="002D7737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C4637FB" w14:textId="77777777" w:rsidR="002D7737" w:rsidRDefault="002D7737" w:rsidP="002D7737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45D2872" w14:textId="67BDED51" w:rsidR="002D7737" w:rsidRPr="00973A8E" w:rsidRDefault="002D7737" w:rsidP="002D7737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utor obrazloženja: Dinko Telećan, predsjednik Odbora Nagrade Iso Velikanov</w:t>
      </w:r>
      <w:bookmarkStart w:id="0" w:name="_GoBack"/>
      <w:bookmarkEnd w:id="0"/>
      <w:r>
        <w:rPr>
          <w:rFonts w:ascii="Times New Roman" w:hAnsi="Times New Roman" w:cs="Times New Roman"/>
          <w:sz w:val="26"/>
          <w:szCs w:val="26"/>
        </w:rPr>
        <w:t>ić</w:t>
      </w:r>
    </w:p>
    <w:sectPr w:rsidR="002D7737" w:rsidRPr="00973A8E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BFA1CC" w14:textId="77777777" w:rsidR="0097391C" w:rsidRDefault="0097391C" w:rsidP="00494260">
      <w:pPr>
        <w:spacing w:after="0" w:line="240" w:lineRule="auto"/>
      </w:pPr>
      <w:r>
        <w:separator/>
      </w:r>
    </w:p>
  </w:endnote>
  <w:endnote w:type="continuationSeparator" w:id="0">
    <w:p w14:paraId="378D9693" w14:textId="77777777" w:rsidR="0097391C" w:rsidRDefault="0097391C" w:rsidP="004942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45317193"/>
      <w:docPartObj>
        <w:docPartGallery w:val="Page Numbers (Bottom of Page)"/>
        <w:docPartUnique/>
      </w:docPartObj>
    </w:sdtPr>
    <w:sdtEndPr/>
    <w:sdtContent>
      <w:p w14:paraId="31E6E495" w14:textId="10A12C53" w:rsidR="00494260" w:rsidRDefault="00494260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D7737">
          <w:rPr>
            <w:noProof/>
          </w:rPr>
          <w:t>3</w:t>
        </w:r>
        <w:r>
          <w:fldChar w:fldCharType="end"/>
        </w:r>
      </w:p>
    </w:sdtContent>
  </w:sdt>
  <w:p w14:paraId="01DC00B3" w14:textId="77777777" w:rsidR="00494260" w:rsidRDefault="0049426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B594CA" w14:textId="77777777" w:rsidR="0097391C" w:rsidRDefault="0097391C" w:rsidP="00494260">
      <w:pPr>
        <w:spacing w:after="0" w:line="240" w:lineRule="auto"/>
      </w:pPr>
      <w:r>
        <w:separator/>
      </w:r>
    </w:p>
  </w:footnote>
  <w:footnote w:type="continuationSeparator" w:id="0">
    <w:p w14:paraId="5EA587A0" w14:textId="77777777" w:rsidR="0097391C" w:rsidRDefault="0097391C" w:rsidP="0049426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Mjc3Mja2sAQiUyUdpeDU4uLM/DyQAsNaAGbB/KssAAAA"/>
  </w:docVars>
  <w:rsids>
    <w:rsidRoot w:val="009809CC"/>
    <w:rsid w:val="00025890"/>
    <w:rsid w:val="000325A5"/>
    <w:rsid w:val="00043463"/>
    <w:rsid w:val="000564CB"/>
    <w:rsid w:val="00096991"/>
    <w:rsid w:val="000A7F67"/>
    <w:rsid w:val="000C442B"/>
    <w:rsid w:val="00101CBE"/>
    <w:rsid w:val="00146373"/>
    <w:rsid w:val="001A7A47"/>
    <w:rsid w:val="001B7846"/>
    <w:rsid w:val="001F1032"/>
    <w:rsid w:val="001F24C9"/>
    <w:rsid w:val="002639F4"/>
    <w:rsid w:val="002C0E54"/>
    <w:rsid w:val="002D7737"/>
    <w:rsid w:val="00366F29"/>
    <w:rsid w:val="0038302A"/>
    <w:rsid w:val="00397AC7"/>
    <w:rsid w:val="00494260"/>
    <w:rsid w:val="004960E7"/>
    <w:rsid w:val="004C1B46"/>
    <w:rsid w:val="004E0AB1"/>
    <w:rsid w:val="004F00B5"/>
    <w:rsid w:val="005313C7"/>
    <w:rsid w:val="005779E5"/>
    <w:rsid w:val="00593473"/>
    <w:rsid w:val="005E6BA0"/>
    <w:rsid w:val="005F77A0"/>
    <w:rsid w:val="00635332"/>
    <w:rsid w:val="0065233E"/>
    <w:rsid w:val="006D493C"/>
    <w:rsid w:val="007237F1"/>
    <w:rsid w:val="007308FD"/>
    <w:rsid w:val="007341EE"/>
    <w:rsid w:val="00790DEB"/>
    <w:rsid w:val="007A2E99"/>
    <w:rsid w:val="00813036"/>
    <w:rsid w:val="00833080"/>
    <w:rsid w:val="008C3F7E"/>
    <w:rsid w:val="008C487E"/>
    <w:rsid w:val="009613A4"/>
    <w:rsid w:val="0097391C"/>
    <w:rsid w:val="00973A8E"/>
    <w:rsid w:val="009809CC"/>
    <w:rsid w:val="009D4834"/>
    <w:rsid w:val="009F7C4F"/>
    <w:rsid w:val="00A11A9D"/>
    <w:rsid w:val="00A71DE3"/>
    <w:rsid w:val="00A72450"/>
    <w:rsid w:val="00AB31A0"/>
    <w:rsid w:val="00AD7F44"/>
    <w:rsid w:val="00AE30D8"/>
    <w:rsid w:val="00AF0A3B"/>
    <w:rsid w:val="00B57618"/>
    <w:rsid w:val="00B7476D"/>
    <w:rsid w:val="00C42091"/>
    <w:rsid w:val="00C64C81"/>
    <w:rsid w:val="00CA56CF"/>
    <w:rsid w:val="00CF65C4"/>
    <w:rsid w:val="00D31032"/>
    <w:rsid w:val="00D42C1A"/>
    <w:rsid w:val="00D56D3C"/>
    <w:rsid w:val="00DA2A8F"/>
    <w:rsid w:val="00DC325B"/>
    <w:rsid w:val="00DD0B01"/>
    <w:rsid w:val="00E85EA9"/>
    <w:rsid w:val="00EA7C9C"/>
    <w:rsid w:val="00F4069C"/>
    <w:rsid w:val="00F4318B"/>
    <w:rsid w:val="00FA0ABB"/>
    <w:rsid w:val="00FB6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BD2643"/>
  <w15:docId w15:val="{F786507B-C622-413E-A501-3B79968FB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hr-HR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42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4260"/>
  </w:style>
  <w:style w:type="paragraph" w:styleId="Footer">
    <w:name w:val="footer"/>
    <w:basedOn w:val="Normal"/>
    <w:link w:val="FooterChar"/>
    <w:uiPriority w:val="99"/>
    <w:unhideWhenUsed/>
    <w:rsid w:val="004942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4260"/>
  </w:style>
  <w:style w:type="character" w:styleId="CommentReference">
    <w:name w:val="annotation reference"/>
    <w:basedOn w:val="DefaultParagraphFont"/>
    <w:uiPriority w:val="99"/>
    <w:semiHidden/>
    <w:unhideWhenUsed/>
    <w:rsid w:val="00973A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3A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3A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3A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3A8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3A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A8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851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ko</dc:creator>
  <cp:keywords/>
  <dc:description/>
  <cp:lastModifiedBy>Mihaela Majcen-Marinić</cp:lastModifiedBy>
  <cp:revision>5</cp:revision>
  <dcterms:created xsi:type="dcterms:W3CDTF">2023-03-24T10:46:00Z</dcterms:created>
  <dcterms:modified xsi:type="dcterms:W3CDTF">2023-03-27T11:20:00Z</dcterms:modified>
</cp:coreProperties>
</file>